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22EC" w:rsidRDefault="00E428E2" w:rsidP="00E428E2">
      <w:pPr>
        <w:pStyle w:val="nadpismuj"/>
      </w:pPr>
      <w:r>
        <w:t>Filosofický proseminář</w:t>
      </w:r>
    </w:p>
    <w:p w:rsidR="00E428E2" w:rsidRPr="00E428E2" w:rsidRDefault="00E428E2" w:rsidP="00E428E2">
      <w:pPr>
        <w:pStyle w:val="nadpismuj"/>
        <w:rPr>
          <w:b w:val="0"/>
        </w:rPr>
      </w:pPr>
      <w:r>
        <w:rPr>
          <w:b w:val="0"/>
        </w:rPr>
        <w:t>2018/2019</w:t>
      </w:r>
    </w:p>
    <w:p w:rsidR="00E428E2" w:rsidRPr="00E428E2" w:rsidRDefault="00E428E2" w:rsidP="00E428E2"/>
    <w:p w:rsidR="00E428E2" w:rsidRDefault="00E428E2" w:rsidP="00E428E2">
      <w:pPr>
        <w:pStyle w:val="nadpismuj"/>
      </w:pPr>
      <w:r>
        <w:t>Antická filosofie</w:t>
      </w:r>
    </w:p>
    <w:p w:rsidR="00E428E2" w:rsidRDefault="00E428E2" w:rsidP="00E428E2"/>
    <w:p w:rsidR="00E428E2" w:rsidRDefault="00E428E2" w:rsidP="00050E67">
      <w:pPr>
        <w:ind w:firstLine="0"/>
      </w:pPr>
    </w:p>
    <w:p w:rsidR="00050E67" w:rsidRDefault="00050E67" w:rsidP="00050E67">
      <w:pPr>
        <w:ind w:firstLine="0"/>
      </w:pPr>
    </w:p>
    <w:p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Vaše úkoly:</w:t>
      </w:r>
    </w:p>
    <w:p w:rsidR="00050E67" w:rsidRDefault="00050E67" w:rsidP="00050E67">
      <w:pPr>
        <w:ind w:firstLine="0"/>
      </w:pPr>
    </w:p>
    <w:p w:rsidR="00050E67" w:rsidRPr="00BD2881" w:rsidRDefault="00050E67" w:rsidP="00050E67">
      <w:pPr>
        <w:ind w:firstLine="0"/>
      </w:pPr>
      <w:r w:rsidRPr="00BD2881">
        <w:t xml:space="preserve">1. Samostatně vyhledat vhodnou sekundární literaturu (dvě knihy a dva články) k jedné z níže uvedených pasáží. </w:t>
      </w:r>
    </w:p>
    <w:p w:rsidR="00050E67" w:rsidRDefault="00050E67" w:rsidP="00050E67">
      <w:pPr>
        <w:ind w:firstLine="0"/>
      </w:pPr>
    </w:p>
    <w:p w:rsidR="00050E67" w:rsidRPr="00BD2881" w:rsidRDefault="00050E67" w:rsidP="00050E67">
      <w:pPr>
        <w:ind w:firstLine="0"/>
      </w:pPr>
      <w:r w:rsidRPr="00BD2881">
        <w:t xml:space="preserve">2. Samostatně zodpovědět </w:t>
      </w:r>
      <w:r w:rsidR="00207D73">
        <w:t xml:space="preserve">níže uvedenou </w:t>
      </w:r>
      <w:r w:rsidRPr="00BD2881">
        <w:t>otázku k</w:t>
      </w:r>
      <w:r w:rsidR="00174A5C">
        <w:t xml:space="preserve"> Vámi </w:t>
      </w:r>
      <w:r w:rsidR="00207D73">
        <w:t xml:space="preserve">vybrané </w:t>
      </w:r>
      <w:r w:rsidRPr="00BD2881">
        <w:t>pasáži</w:t>
      </w:r>
      <w:r w:rsidR="00174A5C">
        <w:t xml:space="preserve"> v rozsahu jedné</w:t>
      </w:r>
      <w:bookmarkStart w:id="0" w:name="_GoBack"/>
      <w:bookmarkEnd w:id="0"/>
      <w:r w:rsidRPr="00BD2881">
        <w:t xml:space="preserve"> normostrany (1800 znaků včetně mezer) s využitím alespoň dvou z nalezených titulů sekundární literatury. </w:t>
      </w:r>
    </w:p>
    <w:p w:rsidR="00050E67" w:rsidRDefault="00050E67" w:rsidP="00050E67">
      <w:pPr>
        <w:ind w:firstLine="0"/>
        <w:rPr>
          <w:b/>
        </w:rPr>
      </w:pPr>
    </w:p>
    <w:p w:rsidR="00050E67" w:rsidRDefault="00050E67" w:rsidP="00050E67">
      <w:pPr>
        <w:ind w:firstLine="0"/>
        <w:rPr>
          <w:b/>
        </w:rPr>
      </w:pPr>
    </w:p>
    <w:p w:rsidR="00050E67" w:rsidRDefault="00050E67" w:rsidP="00050E67">
      <w:pPr>
        <w:ind w:firstLine="0"/>
        <w:rPr>
          <w:b/>
        </w:rPr>
      </w:pPr>
    </w:p>
    <w:p w:rsidR="00050E67" w:rsidRDefault="00050E67" w:rsidP="00050E67">
      <w:pPr>
        <w:ind w:firstLine="0"/>
        <w:rPr>
          <w:b/>
        </w:rPr>
      </w:pPr>
    </w:p>
    <w:p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Texty a otázky:</w:t>
      </w:r>
    </w:p>
    <w:p w:rsidR="00E428E2" w:rsidRDefault="00E428E2" w:rsidP="00E428E2"/>
    <w:p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Platón, Ústava VI, 506b3-509c4</w:t>
      </w:r>
    </w:p>
    <w:p w:rsidR="00050E67" w:rsidRPr="00BD2881" w:rsidRDefault="00050E67" w:rsidP="00050E67">
      <w:pPr>
        <w:ind w:firstLine="0"/>
      </w:pPr>
      <w:r w:rsidRPr="00BD2881">
        <w:t>V čem spočívá obdoba mezi působením Slunce a působením Dobra, a v čem se naopak tato dvě působení liší?</w:t>
      </w:r>
    </w:p>
    <w:p w:rsidR="00050E67" w:rsidRDefault="00050E67" w:rsidP="00050E67">
      <w:pPr>
        <w:ind w:firstLine="0"/>
      </w:pPr>
    </w:p>
    <w:p w:rsidR="00050E67" w:rsidRPr="00050E67" w:rsidRDefault="00050E67" w:rsidP="00050E67">
      <w:pPr>
        <w:ind w:firstLine="0"/>
        <w:rPr>
          <w:b/>
        </w:rPr>
      </w:pPr>
      <w:r w:rsidRPr="00050E67">
        <w:rPr>
          <w:b/>
        </w:rPr>
        <w:t>Sextus Empiricus, Základy pyrrhónskej skepsy I.16 (178-179)</w:t>
      </w:r>
    </w:p>
    <w:p w:rsidR="00050E67" w:rsidRDefault="00050E67" w:rsidP="00050E67">
      <w:pPr>
        <w:ind w:firstLine="0"/>
      </w:pPr>
      <w:r w:rsidRPr="00BD2881">
        <w:t>Jak „mladší skeptici“ podle vybrané pasáže argumentují pro to, že se máme zdržet úsudku?</w:t>
      </w: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  <w:r>
        <w:t xml:space="preserve">Vypracované úkoly zašlete, prosíme, nejpozději </w:t>
      </w:r>
      <w:r w:rsidRPr="001D4E53">
        <w:rPr>
          <w:b/>
        </w:rPr>
        <w:t>8. listopadu 2018</w:t>
      </w:r>
      <w:r>
        <w:rPr>
          <w:b/>
        </w:rPr>
        <w:t xml:space="preserve"> </w:t>
      </w:r>
      <w:r w:rsidRPr="001D4E53">
        <w:t>Robertovi Roreitnerovi</w:t>
      </w:r>
      <w:r>
        <w:t xml:space="preserve"> na e-mailovou adresu </w:t>
      </w:r>
      <w:hyperlink r:id="rId7" w:history="1">
        <w:r w:rsidRPr="002C0AB2">
          <w:rPr>
            <w:rStyle w:val="Hypertextovodkaz"/>
          </w:rPr>
          <w:t>robert.roreitner@ff.cuni.cz</w:t>
        </w:r>
      </w:hyperlink>
      <w:r>
        <w:t>.</w:t>
      </w: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  <w:r>
        <w:t>V př</w:t>
      </w:r>
      <w:r>
        <w:t>í</w:t>
      </w:r>
      <w:r>
        <w:t xml:space="preserve">padě nejasností kontaktujte, prosíme, Roberta Roreitnera na výše uvedené adrese nebo Štěpána Špinku na e-mailovové adrese </w:t>
      </w:r>
      <w:hyperlink r:id="rId8" w:history="1">
        <w:r w:rsidRPr="002C0AB2">
          <w:rPr>
            <w:rStyle w:val="Hypertextovodkaz"/>
          </w:rPr>
          <w:t>stepan.spinka@ff.cuni.cz</w:t>
        </w:r>
      </w:hyperlink>
      <w:r>
        <w:t>.</w:t>
      </w:r>
    </w:p>
    <w:p w:rsidR="00207D73" w:rsidRDefault="00207D73" w:rsidP="00050E67">
      <w:pPr>
        <w:ind w:firstLine="0"/>
      </w:pPr>
    </w:p>
    <w:p w:rsidR="00207D73" w:rsidRDefault="00207D73" w:rsidP="00050E67">
      <w:pPr>
        <w:ind w:firstLine="0"/>
      </w:pPr>
    </w:p>
    <w:p w:rsidR="00207D73" w:rsidRDefault="00207D73" w:rsidP="00050E67">
      <w:pPr>
        <w:ind w:firstLine="0"/>
      </w:pPr>
      <w:r>
        <w:t xml:space="preserve">Ať se Vám daří! </w:t>
      </w: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</w:p>
    <w:p w:rsidR="001D4E53" w:rsidRDefault="001D4E53" w:rsidP="00050E67">
      <w:pPr>
        <w:ind w:firstLine="0"/>
      </w:pPr>
    </w:p>
    <w:p w:rsidR="001D4E53" w:rsidRPr="00BD2881" w:rsidRDefault="001D4E53" w:rsidP="00050E67">
      <w:pPr>
        <w:ind w:firstLine="0"/>
      </w:pPr>
    </w:p>
    <w:p w:rsidR="00E428E2" w:rsidRDefault="00E428E2" w:rsidP="00050E67">
      <w:pPr>
        <w:ind w:firstLine="0"/>
      </w:pPr>
    </w:p>
    <w:p w:rsidR="00050E67" w:rsidRDefault="00050E67" w:rsidP="00050E67">
      <w:pPr>
        <w:ind w:firstLine="0"/>
      </w:pPr>
    </w:p>
    <w:p w:rsidR="00050E67" w:rsidRDefault="00050E67" w:rsidP="00050E67">
      <w:pPr>
        <w:ind w:firstLine="0"/>
      </w:pPr>
    </w:p>
    <w:p w:rsidR="00050E67" w:rsidRPr="00E428E2" w:rsidRDefault="00050E67" w:rsidP="00050E67">
      <w:pPr>
        <w:ind w:firstLine="0"/>
      </w:pPr>
    </w:p>
    <w:sectPr w:rsidR="00050E67" w:rsidRPr="00E428E2" w:rsidSect="000B4EF1">
      <w:footerReference w:type="even" r:id="rId9"/>
      <w:footerReference w:type="default" r:id="rId10"/>
      <w:pgSz w:w="11907" w:h="16840" w:code="9"/>
      <w:pgMar w:top="1418" w:right="1418" w:bottom="1418" w:left="1418" w:header="737" w:footer="964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48E7" w:rsidRDefault="007D48E7">
      <w:r>
        <w:separator/>
      </w:r>
    </w:p>
  </w:endnote>
  <w:endnote w:type="continuationSeparator" w:id="0">
    <w:p w:rsidR="007D48E7" w:rsidRDefault="007D4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reek Platon ISW">
    <w:altName w:val="Lucida Sans Unicode"/>
    <w:charset w:val="00"/>
    <w:family w:val="swiss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BB3" w:rsidRDefault="00C2739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A0BB3">
      <w:rPr>
        <w:rStyle w:val="slostrnky"/>
      </w:rPr>
      <w:instrText xml:space="preserve">PAGE  </w:instrText>
    </w:r>
    <w:r>
      <w:rPr>
        <w:rStyle w:val="slostrnky"/>
      </w:rPr>
      <w:fldChar w:fldCharType="end"/>
    </w:r>
  </w:p>
  <w:p w:rsidR="00AA0BB3" w:rsidRDefault="00AA0BB3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0BB3" w:rsidRDefault="00C27390">
    <w:pPr>
      <w:pStyle w:val="Zpat"/>
      <w:framePr w:wrap="around" w:vAnchor="text" w:hAnchor="margin" w:xAlign="center" w:y="1"/>
      <w:rPr>
        <w:rStyle w:val="slostrnky"/>
      </w:rPr>
    </w:pPr>
    <w:r>
      <w:rPr>
        <w:rStyle w:val="slostrnky"/>
      </w:rPr>
      <w:fldChar w:fldCharType="begin"/>
    </w:r>
    <w:r w:rsidR="00AA0BB3">
      <w:rPr>
        <w:rStyle w:val="slostrnky"/>
      </w:rPr>
      <w:instrText xml:space="preserve">PAGE  </w:instrText>
    </w:r>
    <w:r>
      <w:rPr>
        <w:rStyle w:val="slostrnky"/>
      </w:rPr>
      <w:fldChar w:fldCharType="separate"/>
    </w:r>
    <w:r w:rsidR="00AA0BB3">
      <w:rPr>
        <w:rStyle w:val="slostrnky"/>
      </w:rPr>
      <w:t>1</w:t>
    </w:r>
    <w:r>
      <w:rPr>
        <w:rStyle w:val="slostrnky"/>
      </w:rPr>
      <w:fldChar w:fldCharType="end"/>
    </w:r>
  </w:p>
  <w:p w:rsidR="00AA0BB3" w:rsidRDefault="00AA0BB3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48E7" w:rsidRDefault="007D48E7">
      <w:r>
        <w:separator/>
      </w:r>
    </w:p>
  </w:footnote>
  <w:footnote w:type="continuationSeparator" w:id="0">
    <w:p w:rsidR="007D48E7" w:rsidRDefault="007D4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9F3DAD"/>
    <w:multiLevelType w:val="hybridMultilevel"/>
    <w:tmpl w:val="535A158E"/>
    <w:lvl w:ilvl="0" w:tplc="0405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sDA1N7Y0NDS2NDFR0lEKTi0uzszPAykwrAUAEgukpCwAAAA="/>
  </w:docVars>
  <w:rsids>
    <w:rsidRoot w:val="00E428E2"/>
    <w:rsid w:val="00000397"/>
    <w:rsid w:val="00001795"/>
    <w:rsid w:val="0000267F"/>
    <w:rsid w:val="00002ED6"/>
    <w:rsid w:val="00002F34"/>
    <w:rsid w:val="000039B3"/>
    <w:rsid w:val="0000555C"/>
    <w:rsid w:val="00006A67"/>
    <w:rsid w:val="00006D99"/>
    <w:rsid w:val="00007A4C"/>
    <w:rsid w:val="00010826"/>
    <w:rsid w:val="00011172"/>
    <w:rsid w:val="00012900"/>
    <w:rsid w:val="0001336D"/>
    <w:rsid w:val="00016787"/>
    <w:rsid w:val="00016CAF"/>
    <w:rsid w:val="00017258"/>
    <w:rsid w:val="000172DA"/>
    <w:rsid w:val="00017D37"/>
    <w:rsid w:val="00020783"/>
    <w:rsid w:val="000263A6"/>
    <w:rsid w:val="00026796"/>
    <w:rsid w:val="0003079B"/>
    <w:rsid w:val="000307FE"/>
    <w:rsid w:val="00031432"/>
    <w:rsid w:val="000336A1"/>
    <w:rsid w:val="00033795"/>
    <w:rsid w:val="00033A94"/>
    <w:rsid w:val="000357E8"/>
    <w:rsid w:val="00035B97"/>
    <w:rsid w:val="00037988"/>
    <w:rsid w:val="000379E0"/>
    <w:rsid w:val="00037AA9"/>
    <w:rsid w:val="0004080A"/>
    <w:rsid w:val="00041531"/>
    <w:rsid w:val="0004268F"/>
    <w:rsid w:val="00042926"/>
    <w:rsid w:val="00044492"/>
    <w:rsid w:val="00044A12"/>
    <w:rsid w:val="000467F5"/>
    <w:rsid w:val="00050E67"/>
    <w:rsid w:val="00051C4D"/>
    <w:rsid w:val="00052270"/>
    <w:rsid w:val="0005327A"/>
    <w:rsid w:val="00055A4A"/>
    <w:rsid w:val="00057689"/>
    <w:rsid w:val="00060264"/>
    <w:rsid w:val="000607CC"/>
    <w:rsid w:val="00061C4B"/>
    <w:rsid w:val="0006242B"/>
    <w:rsid w:val="00062988"/>
    <w:rsid w:val="000629AB"/>
    <w:rsid w:val="00063D8C"/>
    <w:rsid w:val="0006635E"/>
    <w:rsid w:val="00066AAD"/>
    <w:rsid w:val="00067358"/>
    <w:rsid w:val="0007068C"/>
    <w:rsid w:val="00071BEF"/>
    <w:rsid w:val="00073096"/>
    <w:rsid w:val="00073462"/>
    <w:rsid w:val="00074786"/>
    <w:rsid w:val="00076025"/>
    <w:rsid w:val="00076479"/>
    <w:rsid w:val="00076E41"/>
    <w:rsid w:val="000774B5"/>
    <w:rsid w:val="000805A6"/>
    <w:rsid w:val="00080E25"/>
    <w:rsid w:val="0008142F"/>
    <w:rsid w:val="00081475"/>
    <w:rsid w:val="00081C75"/>
    <w:rsid w:val="000821BB"/>
    <w:rsid w:val="00082784"/>
    <w:rsid w:val="0008285F"/>
    <w:rsid w:val="00083912"/>
    <w:rsid w:val="00085B4E"/>
    <w:rsid w:val="00086428"/>
    <w:rsid w:val="00086BF7"/>
    <w:rsid w:val="000900A0"/>
    <w:rsid w:val="00090D65"/>
    <w:rsid w:val="0009181C"/>
    <w:rsid w:val="00093A2C"/>
    <w:rsid w:val="0009401C"/>
    <w:rsid w:val="0009458C"/>
    <w:rsid w:val="00095950"/>
    <w:rsid w:val="00095FCE"/>
    <w:rsid w:val="000966CB"/>
    <w:rsid w:val="00096B8A"/>
    <w:rsid w:val="00097428"/>
    <w:rsid w:val="000976E3"/>
    <w:rsid w:val="000A018D"/>
    <w:rsid w:val="000A1031"/>
    <w:rsid w:val="000A145A"/>
    <w:rsid w:val="000A1AA2"/>
    <w:rsid w:val="000A50DF"/>
    <w:rsid w:val="000A50EF"/>
    <w:rsid w:val="000A59E2"/>
    <w:rsid w:val="000A6C7A"/>
    <w:rsid w:val="000A6C7D"/>
    <w:rsid w:val="000A6FC2"/>
    <w:rsid w:val="000A7243"/>
    <w:rsid w:val="000B0AD7"/>
    <w:rsid w:val="000B0D06"/>
    <w:rsid w:val="000B0E2D"/>
    <w:rsid w:val="000B231D"/>
    <w:rsid w:val="000B31C6"/>
    <w:rsid w:val="000B3DE4"/>
    <w:rsid w:val="000B4D1B"/>
    <w:rsid w:val="000B4EF1"/>
    <w:rsid w:val="000B5892"/>
    <w:rsid w:val="000B6E0E"/>
    <w:rsid w:val="000B7DB1"/>
    <w:rsid w:val="000C188D"/>
    <w:rsid w:val="000C1CC5"/>
    <w:rsid w:val="000C1E7B"/>
    <w:rsid w:val="000C204A"/>
    <w:rsid w:val="000C205F"/>
    <w:rsid w:val="000C240A"/>
    <w:rsid w:val="000C37E7"/>
    <w:rsid w:val="000C59ED"/>
    <w:rsid w:val="000C5A3A"/>
    <w:rsid w:val="000C5B7F"/>
    <w:rsid w:val="000C6EF4"/>
    <w:rsid w:val="000C7623"/>
    <w:rsid w:val="000D0F85"/>
    <w:rsid w:val="000D258F"/>
    <w:rsid w:val="000D267C"/>
    <w:rsid w:val="000D2FC7"/>
    <w:rsid w:val="000D3150"/>
    <w:rsid w:val="000D34B1"/>
    <w:rsid w:val="000D35A5"/>
    <w:rsid w:val="000D370A"/>
    <w:rsid w:val="000D391D"/>
    <w:rsid w:val="000D3BB9"/>
    <w:rsid w:val="000D40EF"/>
    <w:rsid w:val="000D4237"/>
    <w:rsid w:val="000D6595"/>
    <w:rsid w:val="000D74CA"/>
    <w:rsid w:val="000D7B9C"/>
    <w:rsid w:val="000D7CD4"/>
    <w:rsid w:val="000E00C3"/>
    <w:rsid w:val="000E1A4B"/>
    <w:rsid w:val="000E229E"/>
    <w:rsid w:val="000E242A"/>
    <w:rsid w:val="000E2C1D"/>
    <w:rsid w:val="000E30A3"/>
    <w:rsid w:val="000E3448"/>
    <w:rsid w:val="000E5CCB"/>
    <w:rsid w:val="000E737B"/>
    <w:rsid w:val="000E7805"/>
    <w:rsid w:val="000F2785"/>
    <w:rsid w:val="000F30A3"/>
    <w:rsid w:val="000F3280"/>
    <w:rsid w:val="000F4181"/>
    <w:rsid w:val="000F637D"/>
    <w:rsid w:val="000F6408"/>
    <w:rsid w:val="000F6847"/>
    <w:rsid w:val="000F6BF8"/>
    <w:rsid w:val="000F7461"/>
    <w:rsid w:val="0010194E"/>
    <w:rsid w:val="00102A8B"/>
    <w:rsid w:val="00103F92"/>
    <w:rsid w:val="00105C02"/>
    <w:rsid w:val="00105F59"/>
    <w:rsid w:val="00106136"/>
    <w:rsid w:val="001063A2"/>
    <w:rsid w:val="00110178"/>
    <w:rsid w:val="00110338"/>
    <w:rsid w:val="001122CA"/>
    <w:rsid w:val="00112715"/>
    <w:rsid w:val="0011399B"/>
    <w:rsid w:val="00113CA4"/>
    <w:rsid w:val="00115358"/>
    <w:rsid w:val="001155B3"/>
    <w:rsid w:val="00117A6B"/>
    <w:rsid w:val="0012017F"/>
    <w:rsid w:val="00122972"/>
    <w:rsid w:val="0012349B"/>
    <w:rsid w:val="00123B77"/>
    <w:rsid w:val="00123D59"/>
    <w:rsid w:val="0012534C"/>
    <w:rsid w:val="00125712"/>
    <w:rsid w:val="001262CA"/>
    <w:rsid w:val="0012636A"/>
    <w:rsid w:val="00126446"/>
    <w:rsid w:val="00126712"/>
    <w:rsid w:val="0012687D"/>
    <w:rsid w:val="00126C9F"/>
    <w:rsid w:val="001277EB"/>
    <w:rsid w:val="00130F74"/>
    <w:rsid w:val="00131807"/>
    <w:rsid w:val="00131D54"/>
    <w:rsid w:val="00132025"/>
    <w:rsid w:val="00132846"/>
    <w:rsid w:val="00132C98"/>
    <w:rsid w:val="00135BBB"/>
    <w:rsid w:val="00136349"/>
    <w:rsid w:val="001409B9"/>
    <w:rsid w:val="00141075"/>
    <w:rsid w:val="0014114B"/>
    <w:rsid w:val="00141268"/>
    <w:rsid w:val="00142F99"/>
    <w:rsid w:val="00143463"/>
    <w:rsid w:val="001464BB"/>
    <w:rsid w:val="00146C27"/>
    <w:rsid w:val="00146C39"/>
    <w:rsid w:val="00150FD9"/>
    <w:rsid w:val="00151106"/>
    <w:rsid w:val="001522DD"/>
    <w:rsid w:val="001530D5"/>
    <w:rsid w:val="00153829"/>
    <w:rsid w:val="00154030"/>
    <w:rsid w:val="0015463C"/>
    <w:rsid w:val="00154E13"/>
    <w:rsid w:val="0015607B"/>
    <w:rsid w:val="001573A1"/>
    <w:rsid w:val="001576B3"/>
    <w:rsid w:val="00157D70"/>
    <w:rsid w:val="00160C2F"/>
    <w:rsid w:val="00160D01"/>
    <w:rsid w:val="00161A82"/>
    <w:rsid w:val="00163215"/>
    <w:rsid w:val="00164591"/>
    <w:rsid w:val="001646A5"/>
    <w:rsid w:val="00165960"/>
    <w:rsid w:val="00165EAB"/>
    <w:rsid w:val="001670FC"/>
    <w:rsid w:val="001702E2"/>
    <w:rsid w:val="00170A54"/>
    <w:rsid w:val="00171605"/>
    <w:rsid w:val="00171832"/>
    <w:rsid w:val="00172389"/>
    <w:rsid w:val="0017296D"/>
    <w:rsid w:val="00174228"/>
    <w:rsid w:val="00174A5C"/>
    <w:rsid w:val="00175286"/>
    <w:rsid w:val="0017550A"/>
    <w:rsid w:val="0017788C"/>
    <w:rsid w:val="00180984"/>
    <w:rsid w:val="00180BDA"/>
    <w:rsid w:val="0018223A"/>
    <w:rsid w:val="001847EC"/>
    <w:rsid w:val="00185502"/>
    <w:rsid w:val="00185EB2"/>
    <w:rsid w:val="00186648"/>
    <w:rsid w:val="00186F44"/>
    <w:rsid w:val="00187192"/>
    <w:rsid w:val="00187E1D"/>
    <w:rsid w:val="00190609"/>
    <w:rsid w:val="0019060B"/>
    <w:rsid w:val="00192DB7"/>
    <w:rsid w:val="001943C1"/>
    <w:rsid w:val="001948A8"/>
    <w:rsid w:val="00194C33"/>
    <w:rsid w:val="00194EC4"/>
    <w:rsid w:val="00196AEF"/>
    <w:rsid w:val="00196B6A"/>
    <w:rsid w:val="00197AE8"/>
    <w:rsid w:val="001A03B8"/>
    <w:rsid w:val="001A0506"/>
    <w:rsid w:val="001A0960"/>
    <w:rsid w:val="001A11CE"/>
    <w:rsid w:val="001A1E74"/>
    <w:rsid w:val="001A4A00"/>
    <w:rsid w:val="001A5065"/>
    <w:rsid w:val="001A563E"/>
    <w:rsid w:val="001A697D"/>
    <w:rsid w:val="001A74B6"/>
    <w:rsid w:val="001A7DFA"/>
    <w:rsid w:val="001B1601"/>
    <w:rsid w:val="001B2049"/>
    <w:rsid w:val="001B206E"/>
    <w:rsid w:val="001B3514"/>
    <w:rsid w:val="001B3B95"/>
    <w:rsid w:val="001B4128"/>
    <w:rsid w:val="001B4BF5"/>
    <w:rsid w:val="001B4C61"/>
    <w:rsid w:val="001B5572"/>
    <w:rsid w:val="001B7AE0"/>
    <w:rsid w:val="001C14F1"/>
    <w:rsid w:val="001C16C1"/>
    <w:rsid w:val="001C2369"/>
    <w:rsid w:val="001C3F2F"/>
    <w:rsid w:val="001C480B"/>
    <w:rsid w:val="001C48C0"/>
    <w:rsid w:val="001C695B"/>
    <w:rsid w:val="001C7909"/>
    <w:rsid w:val="001C79EC"/>
    <w:rsid w:val="001D041E"/>
    <w:rsid w:val="001D0905"/>
    <w:rsid w:val="001D1232"/>
    <w:rsid w:val="001D181D"/>
    <w:rsid w:val="001D2573"/>
    <w:rsid w:val="001D4E53"/>
    <w:rsid w:val="001D573E"/>
    <w:rsid w:val="001D64AE"/>
    <w:rsid w:val="001D7228"/>
    <w:rsid w:val="001D755B"/>
    <w:rsid w:val="001D7E1F"/>
    <w:rsid w:val="001D7FB5"/>
    <w:rsid w:val="001E0B48"/>
    <w:rsid w:val="001E4792"/>
    <w:rsid w:val="001E67D4"/>
    <w:rsid w:val="001F0522"/>
    <w:rsid w:val="001F20AF"/>
    <w:rsid w:val="001F214D"/>
    <w:rsid w:val="001F247F"/>
    <w:rsid w:val="001F3888"/>
    <w:rsid w:val="001F38E2"/>
    <w:rsid w:val="001F6467"/>
    <w:rsid w:val="001F6DB2"/>
    <w:rsid w:val="00200913"/>
    <w:rsid w:val="0020153B"/>
    <w:rsid w:val="0020206F"/>
    <w:rsid w:val="002038D0"/>
    <w:rsid w:val="00203DF7"/>
    <w:rsid w:val="00204993"/>
    <w:rsid w:val="0020558C"/>
    <w:rsid w:val="00207D73"/>
    <w:rsid w:val="0021046F"/>
    <w:rsid w:val="00211E5D"/>
    <w:rsid w:val="0021208D"/>
    <w:rsid w:val="00213D0C"/>
    <w:rsid w:val="00213EC2"/>
    <w:rsid w:val="00214071"/>
    <w:rsid w:val="002144EB"/>
    <w:rsid w:val="00214D5B"/>
    <w:rsid w:val="00214E38"/>
    <w:rsid w:val="00215663"/>
    <w:rsid w:val="00215A40"/>
    <w:rsid w:val="00215AD0"/>
    <w:rsid w:val="00216E45"/>
    <w:rsid w:val="00221580"/>
    <w:rsid w:val="00221D5C"/>
    <w:rsid w:val="0022436D"/>
    <w:rsid w:val="00225002"/>
    <w:rsid w:val="002255BD"/>
    <w:rsid w:val="00226BC0"/>
    <w:rsid w:val="00230CA2"/>
    <w:rsid w:val="00232999"/>
    <w:rsid w:val="00232B7F"/>
    <w:rsid w:val="00232F3F"/>
    <w:rsid w:val="002332DD"/>
    <w:rsid w:val="00234A27"/>
    <w:rsid w:val="002352AC"/>
    <w:rsid w:val="002356A3"/>
    <w:rsid w:val="0023699C"/>
    <w:rsid w:val="0023748D"/>
    <w:rsid w:val="00240A74"/>
    <w:rsid w:val="00240A82"/>
    <w:rsid w:val="00241552"/>
    <w:rsid w:val="0024244E"/>
    <w:rsid w:val="00242490"/>
    <w:rsid w:val="0024379F"/>
    <w:rsid w:val="00245323"/>
    <w:rsid w:val="002464F9"/>
    <w:rsid w:val="002519CD"/>
    <w:rsid w:val="00251B18"/>
    <w:rsid w:val="00251E57"/>
    <w:rsid w:val="0025317E"/>
    <w:rsid w:val="00253356"/>
    <w:rsid w:val="00253871"/>
    <w:rsid w:val="002557F3"/>
    <w:rsid w:val="00256293"/>
    <w:rsid w:val="002574D5"/>
    <w:rsid w:val="00261294"/>
    <w:rsid w:val="00261BBD"/>
    <w:rsid w:val="0026203D"/>
    <w:rsid w:val="0026369A"/>
    <w:rsid w:val="002638C2"/>
    <w:rsid w:val="00264DF0"/>
    <w:rsid w:val="002650F9"/>
    <w:rsid w:val="00265E2A"/>
    <w:rsid w:val="002660A9"/>
    <w:rsid w:val="002675C6"/>
    <w:rsid w:val="00270BFB"/>
    <w:rsid w:val="00272242"/>
    <w:rsid w:val="00272306"/>
    <w:rsid w:val="0027291D"/>
    <w:rsid w:val="0027397E"/>
    <w:rsid w:val="00274FA4"/>
    <w:rsid w:val="0027638E"/>
    <w:rsid w:val="002764AE"/>
    <w:rsid w:val="0027715D"/>
    <w:rsid w:val="00277D7B"/>
    <w:rsid w:val="00280581"/>
    <w:rsid w:val="002807BA"/>
    <w:rsid w:val="002809DA"/>
    <w:rsid w:val="0028142E"/>
    <w:rsid w:val="00281E7C"/>
    <w:rsid w:val="00282A5C"/>
    <w:rsid w:val="00284F7F"/>
    <w:rsid w:val="00284FA7"/>
    <w:rsid w:val="00285418"/>
    <w:rsid w:val="00285709"/>
    <w:rsid w:val="00285CE7"/>
    <w:rsid w:val="00286090"/>
    <w:rsid w:val="002865FB"/>
    <w:rsid w:val="00287FBC"/>
    <w:rsid w:val="0029035D"/>
    <w:rsid w:val="00291D7E"/>
    <w:rsid w:val="002921F5"/>
    <w:rsid w:val="00293B70"/>
    <w:rsid w:val="00293D66"/>
    <w:rsid w:val="00294DEF"/>
    <w:rsid w:val="0029525F"/>
    <w:rsid w:val="00295612"/>
    <w:rsid w:val="002970C9"/>
    <w:rsid w:val="002A038E"/>
    <w:rsid w:val="002A0FA9"/>
    <w:rsid w:val="002A25A7"/>
    <w:rsid w:val="002A3291"/>
    <w:rsid w:val="002A3A01"/>
    <w:rsid w:val="002A3AAE"/>
    <w:rsid w:val="002A3D9E"/>
    <w:rsid w:val="002A3EBD"/>
    <w:rsid w:val="002A3F6A"/>
    <w:rsid w:val="002A3FAA"/>
    <w:rsid w:val="002A5A29"/>
    <w:rsid w:val="002A72FF"/>
    <w:rsid w:val="002A77F9"/>
    <w:rsid w:val="002A7EEB"/>
    <w:rsid w:val="002B2DC1"/>
    <w:rsid w:val="002B429C"/>
    <w:rsid w:val="002B43D5"/>
    <w:rsid w:val="002B4799"/>
    <w:rsid w:val="002B4EDA"/>
    <w:rsid w:val="002B67DD"/>
    <w:rsid w:val="002B7734"/>
    <w:rsid w:val="002C11C7"/>
    <w:rsid w:val="002C2278"/>
    <w:rsid w:val="002C363F"/>
    <w:rsid w:val="002C4680"/>
    <w:rsid w:val="002C58C7"/>
    <w:rsid w:val="002C5D3A"/>
    <w:rsid w:val="002C659B"/>
    <w:rsid w:val="002D0701"/>
    <w:rsid w:val="002D0B54"/>
    <w:rsid w:val="002D1611"/>
    <w:rsid w:val="002D1DE7"/>
    <w:rsid w:val="002D1F31"/>
    <w:rsid w:val="002D274E"/>
    <w:rsid w:val="002D2941"/>
    <w:rsid w:val="002D3B1E"/>
    <w:rsid w:val="002D457C"/>
    <w:rsid w:val="002D45B5"/>
    <w:rsid w:val="002D6439"/>
    <w:rsid w:val="002D6FF6"/>
    <w:rsid w:val="002D7DBC"/>
    <w:rsid w:val="002E046B"/>
    <w:rsid w:val="002E09E1"/>
    <w:rsid w:val="002E1D84"/>
    <w:rsid w:val="002E295E"/>
    <w:rsid w:val="002E32D5"/>
    <w:rsid w:val="002E3A70"/>
    <w:rsid w:val="002E4786"/>
    <w:rsid w:val="002E64DD"/>
    <w:rsid w:val="002E6A65"/>
    <w:rsid w:val="002E7713"/>
    <w:rsid w:val="002E7EBD"/>
    <w:rsid w:val="002F11B2"/>
    <w:rsid w:val="002F1240"/>
    <w:rsid w:val="002F13E0"/>
    <w:rsid w:val="002F1853"/>
    <w:rsid w:val="002F2133"/>
    <w:rsid w:val="002F5D78"/>
    <w:rsid w:val="002F65F5"/>
    <w:rsid w:val="002F689A"/>
    <w:rsid w:val="002F775B"/>
    <w:rsid w:val="00301179"/>
    <w:rsid w:val="0030142F"/>
    <w:rsid w:val="00301539"/>
    <w:rsid w:val="00301793"/>
    <w:rsid w:val="00302DF9"/>
    <w:rsid w:val="00303338"/>
    <w:rsid w:val="00304EA7"/>
    <w:rsid w:val="00304EFE"/>
    <w:rsid w:val="003054EC"/>
    <w:rsid w:val="00305DA1"/>
    <w:rsid w:val="003065D4"/>
    <w:rsid w:val="003069E0"/>
    <w:rsid w:val="003075D1"/>
    <w:rsid w:val="003076E3"/>
    <w:rsid w:val="003077DE"/>
    <w:rsid w:val="0031072B"/>
    <w:rsid w:val="00310C4C"/>
    <w:rsid w:val="00311370"/>
    <w:rsid w:val="00311F2C"/>
    <w:rsid w:val="003125BE"/>
    <w:rsid w:val="003128FD"/>
    <w:rsid w:val="00312A7F"/>
    <w:rsid w:val="00313244"/>
    <w:rsid w:val="003139DA"/>
    <w:rsid w:val="00313D1C"/>
    <w:rsid w:val="003142A6"/>
    <w:rsid w:val="00314308"/>
    <w:rsid w:val="003155E6"/>
    <w:rsid w:val="003158FB"/>
    <w:rsid w:val="00316125"/>
    <w:rsid w:val="00317007"/>
    <w:rsid w:val="003205DC"/>
    <w:rsid w:val="0032228B"/>
    <w:rsid w:val="00322821"/>
    <w:rsid w:val="00324243"/>
    <w:rsid w:val="00324DD0"/>
    <w:rsid w:val="00324EF8"/>
    <w:rsid w:val="0032558C"/>
    <w:rsid w:val="00325C9C"/>
    <w:rsid w:val="00326ED3"/>
    <w:rsid w:val="00330CC3"/>
    <w:rsid w:val="003311F4"/>
    <w:rsid w:val="0033357F"/>
    <w:rsid w:val="00333947"/>
    <w:rsid w:val="00334259"/>
    <w:rsid w:val="00334721"/>
    <w:rsid w:val="00335FA0"/>
    <w:rsid w:val="00336602"/>
    <w:rsid w:val="00336AA7"/>
    <w:rsid w:val="003408D4"/>
    <w:rsid w:val="00341FC6"/>
    <w:rsid w:val="00343330"/>
    <w:rsid w:val="0034446E"/>
    <w:rsid w:val="003446F6"/>
    <w:rsid w:val="003446FE"/>
    <w:rsid w:val="00344777"/>
    <w:rsid w:val="00345066"/>
    <w:rsid w:val="0034542B"/>
    <w:rsid w:val="0034561A"/>
    <w:rsid w:val="003456AB"/>
    <w:rsid w:val="00350CFB"/>
    <w:rsid w:val="00351A27"/>
    <w:rsid w:val="00351CCB"/>
    <w:rsid w:val="003565C5"/>
    <w:rsid w:val="00356733"/>
    <w:rsid w:val="003577F6"/>
    <w:rsid w:val="00357E3A"/>
    <w:rsid w:val="00357EA2"/>
    <w:rsid w:val="00361209"/>
    <w:rsid w:val="00361656"/>
    <w:rsid w:val="003619A0"/>
    <w:rsid w:val="003623A3"/>
    <w:rsid w:val="00363514"/>
    <w:rsid w:val="003638A3"/>
    <w:rsid w:val="00363A79"/>
    <w:rsid w:val="00363D02"/>
    <w:rsid w:val="00364853"/>
    <w:rsid w:val="00366510"/>
    <w:rsid w:val="00367579"/>
    <w:rsid w:val="00367E2F"/>
    <w:rsid w:val="00370CE2"/>
    <w:rsid w:val="003712E5"/>
    <w:rsid w:val="00372BEE"/>
    <w:rsid w:val="00372E0E"/>
    <w:rsid w:val="003738C7"/>
    <w:rsid w:val="00373B8D"/>
    <w:rsid w:val="00374352"/>
    <w:rsid w:val="003748C9"/>
    <w:rsid w:val="00375103"/>
    <w:rsid w:val="00375B7A"/>
    <w:rsid w:val="00375DBC"/>
    <w:rsid w:val="003767E5"/>
    <w:rsid w:val="00377D56"/>
    <w:rsid w:val="0038061D"/>
    <w:rsid w:val="003809FB"/>
    <w:rsid w:val="00380ED9"/>
    <w:rsid w:val="003815C0"/>
    <w:rsid w:val="00381E8F"/>
    <w:rsid w:val="00381F6E"/>
    <w:rsid w:val="00382AF1"/>
    <w:rsid w:val="00382E8E"/>
    <w:rsid w:val="00383F31"/>
    <w:rsid w:val="00385153"/>
    <w:rsid w:val="003857D8"/>
    <w:rsid w:val="00385CDE"/>
    <w:rsid w:val="003868A1"/>
    <w:rsid w:val="003870D9"/>
    <w:rsid w:val="00387193"/>
    <w:rsid w:val="0038796E"/>
    <w:rsid w:val="00390314"/>
    <w:rsid w:val="00391825"/>
    <w:rsid w:val="00392E44"/>
    <w:rsid w:val="003964EB"/>
    <w:rsid w:val="00397B31"/>
    <w:rsid w:val="003A0600"/>
    <w:rsid w:val="003A1B9C"/>
    <w:rsid w:val="003A2395"/>
    <w:rsid w:val="003A251A"/>
    <w:rsid w:val="003A36FB"/>
    <w:rsid w:val="003A3B65"/>
    <w:rsid w:val="003A6417"/>
    <w:rsid w:val="003A7BFF"/>
    <w:rsid w:val="003B066E"/>
    <w:rsid w:val="003B1590"/>
    <w:rsid w:val="003B1714"/>
    <w:rsid w:val="003B1B9C"/>
    <w:rsid w:val="003B2A43"/>
    <w:rsid w:val="003B2CE4"/>
    <w:rsid w:val="003B2EBC"/>
    <w:rsid w:val="003B3058"/>
    <w:rsid w:val="003B313F"/>
    <w:rsid w:val="003B378B"/>
    <w:rsid w:val="003B3C66"/>
    <w:rsid w:val="003B4494"/>
    <w:rsid w:val="003B512E"/>
    <w:rsid w:val="003B6099"/>
    <w:rsid w:val="003B6A8A"/>
    <w:rsid w:val="003C0379"/>
    <w:rsid w:val="003C0C0A"/>
    <w:rsid w:val="003C101F"/>
    <w:rsid w:val="003C25E5"/>
    <w:rsid w:val="003C2880"/>
    <w:rsid w:val="003C2C95"/>
    <w:rsid w:val="003C30B3"/>
    <w:rsid w:val="003C33DF"/>
    <w:rsid w:val="003C3C80"/>
    <w:rsid w:val="003C3D37"/>
    <w:rsid w:val="003C4555"/>
    <w:rsid w:val="003C4A9C"/>
    <w:rsid w:val="003C56DE"/>
    <w:rsid w:val="003C5C69"/>
    <w:rsid w:val="003C6845"/>
    <w:rsid w:val="003C7DCB"/>
    <w:rsid w:val="003D07B7"/>
    <w:rsid w:val="003D0BDF"/>
    <w:rsid w:val="003D0FA1"/>
    <w:rsid w:val="003D1DE1"/>
    <w:rsid w:val="003D230D"/>
    <w:rsid w:val="003D2A59"/>
    <w:rsid w:val="003D34E9"/>
    <w:rsid w:val="003D4A93"/>
    <w:rsid w:val="003D4B53"/>
    <w:rsid w:val="003D4E57"/>
    <w:rsid w:val="003D4E7F"/>
    <w:rsid w:val="003D572E"/>
    <w:rsid w:val="003D5CAC"/>
    <w:rsid w:val="003D7FD9"/>
    <w:rsid w:val="003E0A75"/>
    <w:rsid w:val="003E1642"/>
    <w:rsid w:val="003E16E5"/>
    <w:rsid w:val="003E3729"/>
    <w:rsid w:val="003E4A0F"/>
    <w:rsid w:val="003E4B5E"/>
    <w:rsid w:val="003E5D77"/>
    <w:rsid w:val="003E613D"/>
    <w:rsid w:val="003E6152"/>
    <w:rsid w:val="003E7D25"/>
    <w:rsid w:val="003E7DA4"/>
    <w:rsid w:val="003F148B"/>
    <w:rsid w:val="003F2080"/>
    <w:rsid w:val="003F2562"/>
    <w:rsid w:val="003F6C8F"/>
    <w:rsid w:val="00400B97"/>
    <w:rsid w:val="00403E4E"/>
    <w:rsid w:val="00404940"/>
    <w:rsid w:val="00404ACA"/>
    <w:rsid w:val="00404C5B"/>
    <w:rsid w:val="00405920"/>
    <w:rsid w:val="00405EA5"/>
    <w:rsid w:val="00407B0A"/>
    <w:rsid w:val="00410332"/>
    <w:rsid w:val="00410DDF"/>
    <w:rsid w:val="00411BB6"/>
    <w:rsid w:val="00411C56"/>
    <w:rsid w:val="00411F3D"/>
    <w:rsid w:val="00412519"/>
    <w:rsid w:val="0041259F"/>
    <w:rsid w:val="00412CA4"/>
    <w:rsid w:val="004135E7"/>
    <w:rsid w:val="004158FE"/>
    <w:rsid w:val="00416730"/>
    <w:rsid w:val="004173DB"/>
    <w:rsid w:val="004205BE"/>
    <w:rsid w:val="004209C3"/>
    <w:rsid w:val="00421A73"/>
    <w:rsid w:val="00422D51"/>
    <w:rsid w:val="00424861"/>
    <w:rsid w:val="00424C60"/>
    <w:rsid w:val="00424DF5"/>
    <w:rsid w:val="004253E9"/>
    <w:rsid w:val="00426B47"/>
    <w:rsid w:val="0042707F"/>
    <w:rsid w:val="00427A9B"/>
    <w:rsid w:val="00430195"/>
    <w:rsid w:val="00432D3F"/>
    <w:rsid w:val="00433731"/>
    <w:rsid w:val="00435F68"/>
    <w:rsid w:val="0043601F"/>
    <w:rsid w:val="00436449"/>
    <w:rsid w:val="0043745E"/>
    <w:rsid w:val="00441279"/>
    <w:rsid w:val="00441A58"/>
    <w:rsid w:val="00441AF6"/>
    <w:rsid w:val="0044281C"/>
    <w:rsid w:val="00442B53"/>
    <w:rsid w:val="00442D5F"/>
    <w:rsid w:val="00442DA2"/>
    <w:rsid w:val="00443572"/>
    <w:rsid w:val="0044358C"/>
    <w:rsid w:val="004442EA"/>
    <w:rsid w:val="00444C0F"/>
    <w:rsid w:val="00445228"/>
    <w:rsid w:val="0045084D"/>
    <w:rsid w:val="00450F49"/>
    <w:rsid w:val="004518BC"/>
    <w:rsid w:val="00451FA1"/>
    <w:rsid w:val="004527DC"/>
    <w:rsid w:val="00453871"/>
    <w:rsid w:val="0045509F"/>
    <w:rsid w:val="00455741"/>
    <w:rsid w:val="00456609"/>
    <w:rsid w:val="00456C0A"/>
    <w:rsid w:val="004574F9"/>
    <w:rsid w:val="00457828"/>
    <w:rsid w:val="00460C8A"/>
    <w:rsid w:val="004610ED"/>
    <w:rsid w:val="00461515"/>
    <w:rsid w:val="00461837"/>
    <w:rsid w:val="00461BDD"/>
    <w:rsid w:val="00462998"/>
    <w:rsid w:val="00465632"/>
    <w:rsid w:val="00465993"/>
    <w:rsid w:val="00466B6B"/>
    <w:rsid w:val="00467DF3"/>
    <w:rsid w:val="0047183A"/>
    <w:rsid w:val="00471A7C"/>
    <w:rsid w:val="00473AA2"/>
    <w:rsid w:val="00474038"/>
    <w:rsid w:val="00474B9F"/>
    <w:rsid w:val="00476045"/>
    <w:rsid w:val="004762FD"/>
    <w:rsid w:val="00476985"/>
    <w:rsid w:val="004802E9"/>
    <w:rsid w:val="00480AF9"/>
    <w:rsid w:val="00480D94"/>
    <w:rsid w:val="00481FF4"/>
    <w:rsid w:val="00482B7F"/>
    <w:rsid w:val="00485BEA"/>
    <w:rsid w:val="00486B40"/>
    <w:rsid w:val="00486ECF"/>
    <w:rsid w:val="00487100"/>
    <w:rsid w:val="0048733C"/>
    <w:rsid w:val="00487DE0"/>
    <w:rsid w:val="00490000"/>
    <w:rsid w:val="00491335"/>
    <w:rsid w:val="00491ACD"/>
    <w:rsid w:val="00491E7B"/>
    <w:rsid w:val="004921FE"/>
    <w:rsid w:val="00492DD3"/>
    <w:rsid w:val="004955EF"/>
    <w:rsid w:val="00495AFD"/>
    <w:rsid w:val="00497D88"/>
    <w:rsid w:val="00497ED9"/>
    <w:rsid w:val="004A0616"/>
    <w:rsid w:val="004A0BC4"/>
    <w:rsid w:val="004A1442"/>
    <w:rsid w:val="004A1B8B"/>
    <w:rsid w:val="004A1C74"/>
    <w:rsid w:val="004A1D66"/>
    <w:rsid w:val="004A324E"/>
    <w:rsid w:val="004A3562"/>
    <w:rsid w:val="004A3E0D"/>
    <w:rsid w:val="004A70AD"/>
    <w:rsid w:val="004A7656"/>
    <w:rsid w:val="004A7757"/>
    <w:rsid w:val="004B0780"/>
    <w:rsid w:val="004B16F0"/>
    <w:rsid w:val="004B1729"/>
    <w:rsid w:val="004B1E41"/>
    <w:rsid w:val="004B1E59"/>
    <w:rsid w:val="004B51EC"/>
    <w:rsid w:val="004B6C2B"/>
    <w:rsid w:val="004B6D4D"/>
    <w:rsid w:val="004B7017"/>
    <w:rsid w:val="004C08B6"/>
    <w:rsid w:val="004C0F04"/>
    <w:rsid w:val="004C1201"/>
    <w:rsid w:val="004C1B8B"/>
    <w:rsid w:val="004C22CB"/>
    <w:rsid w:val="004C2B76"/>
    <w:rsid w:val="004C370A"/>
    <w:rsid w:val="004C3EFE"/>
    <w:rsid w:val="004C4267"/>
    <w:rsid w:val="004C5584"/>
    <w:rsid w:val="004C5628"/>
    <w:rsid w:val="004C71BF"/>
    <w:rsid w:val="004C79C2"/>
    <w:rsid w:val="004C7BF2"/>
    <w:rsid w:val="004D004C"/>
    <w:rsid w:val="004D0BE6"/>
    <w:rsid w:val="004D3A7C"/>
    <w:rsid w:val="004D523E"/>
    <w:rsid w:val="004D59D9"/>
    <w:rsid w:val="004D600D"/>
    <w:rsid w:val="004D690A"/>
    <w:rsid w:val="004D7010"/>
    <w:rsid w:val="004D767D"/>
    <w:rsid w:val="004D7704"/>
    <w:rsid w:val="004D7E6A"/>
    <w:rsid w:val="004E3A19"/>
    <w:rsid w:val="004E4E3D"/>
    <w:rsid w:val="004E7E62"/>
    <w:rsid w:val="004F0448"/>
    <w:rsid w:val="004F0590"/>
    <w:rsid w:val="004F0B92"/>
    <w:rsid w:val="004F1ADD"/>
    <w:rsid w:val="004F1EF8"/>
    <w:rsid w:val="004F1F43"/>
    <w:rsid w:val="004F1FEF"/>
    <w:rsid w:val="004F24E9"/>
    <w:rsid w:val="004F270F"/>
    <w:rsid w:val="004F275B"/>
    <w:rsid w:val="004F30B5"/>
    <w:rsid w:val="004F3465"/>
    <w:rsid w:val="004F4DC3"/>
    <w:rsid w:val="004F576D"/>
    <w:rsid w:val="004F731B"/>
    <w:rsid w:val="004F78B8"/>
    <w:rsid w:val="00500420"/>
    <w:rsid w:val="00501541"/>
    <w:rsid w:val="00501C9C"/>
    <w:rsid w:val="00501E87"/>
    <w:rsid w:val="00502194"/>
    <w:rsid w:val="00502567"/>
    <w:rsid w:val="00502C77"/>
    <w:rsid w:val="005034D4"/>
    <w:rsid w:val="0050369C"/>
    <w:rsid w:val="00504A80"/>
    <w:rsid w:val="005056D1"/>
    <w:rsid w:val="005068D8"/>
    <w:rsid w:val="005069FE"/>
    <w:rsid w:val="00507425"/>
    <w:rsid w:val="005077E3"/>
    <w:rsid w:val="005107CC"/>
    <w:rsid w:val="00512571"/>
    <w:rsid w:val="0051295E"/>
    <w:rsid w:val="00513366"/>
    <w:rsid w:val="00513AEF"/>
    <w:rsid w:val="00514F5C"/>
    <w:rsid w:val="00514FEF"/>
    <w:rsid w:val="00515140"/>
    <w:rsid w:val="00515982"/>
    <w:rsid w:val="00515BFF"/>
    <w:rsid w:val="00517001"/>
    <w:rsid w:val="00517A8E"/>
    <w:rsid w:val="00517D5C"/>
    <w:rsid w:val="00517DD5"/>
    <w:rsid w:val="00517E4F"/>
    <w:rsid w:val="00520171"/>
    <w:rsid w:val="00521A22"/>
    <w:rsid w:val="00521D04"/>
    <w:rsid w:val="0052239F"/>
    <w:rsid w:val="005229BA"/>
    <w:rsid w:val="00522A20"/>
    <w:rsid w:val="00522C36"/>
    <w:rsid w:val="00522E7A"/>
    <w:rsid w:val="00523739"/>
    <w:rsid w:val="00523759"/>
    <w:rsid w:val="00523B11"/>
    <w:rsid w:val="00530014"/>
    <w:rsid w:val="00530948"/>
    <w:rsid w:val="00531E6D"/>
    <w:rsid w:val="005334BB"/>
    <w:rsid w:val="00533F54"/>
    <w:rsid w:val="0053559D"/>
    <w:rsid w:val="0053637C"/>
    <w:rsid w:val="0053761F"/>
    <w:rsid w:val="005415BE"/>
    <w:rsid w:val="00541EBC"/>
    <w:rsid w:val="00542ACE"/>
    <w:rsid w:val="00543AFB"/>
    <w:rsid w:val="00544A1A"/>
    <w:rsid w:val="005468EC"/>
    <w:rsid w:val="00546BCE"/>
    <w:rsid w:val="00546D45"/>
    <w:rsid w:val="00547760"/>
    <w:rsid w:val="00547C03"/>
    <w:rsid w:val="00547CB9"/>
    <w:rsid w:val="00547DFE"/>
    <w:rsid w:val="00550484"/>
    <w:rsid w:val="00550740"/>
    <w:rsid w:val="005519D1"/>
    <w:rsid w:val="005529CA"/>
    <w:rsid w:val="00552B39"/>
    <w:rsid w:val="00553DBF"/>
    <w:rsid w:val="0055446F"/>
    <w:rsid w:val="00554E4D"/>
    <w:rsid w:val="00554EF4"/>
    <w:rsid w:val="005565E6"/>
    <w:rsid w:val="0055687A"/>
    <w:rsid w:val="00556AF6"/>
    <w:rsid w:val="00556FCC"/>
    <w:rsid w:val="00557E19"/>
    <w:rsid w:val="00557FF0"/>
    <w:rsid w:val="005603F0"/>
    <w:rsid w:val="005615B5"/>
    <w:rsid w:val="00561B21"/>
    <w:rsid w:val="005641AC"/>
    <w:rsid w:val="0056477D"/>
    <w:rsid w:val="00565889"/>
    <w:rsid w:val="005702D6"/>
    <w:rsid w:val="00570D6E"/>
    <w:rsid w:val="0057106D"/>
    <w:rsid w:val="005718BD"/>
    <w:rsid w:val="00571A60"/>
    <w:rsid w:val="00572D98"/>
    <w:rsid w:val="00572E38"/>
    <w:rsid w:val="00573FCA"/>
    <w:rsid w:val="00575B2B"/>
    <w:rsid w:val="0057667E"/>
    <w:rsid w:val="005772A1"/>
    <w:rsid w:val="005773D8"/>
    <w:rsid w:val="005802D5"/>
    <w:rsid w:val="00580518"/>
    <w:rsid w:val="005817EA"/>
    <w:rsid w:val="00583FA0"/>
    <w:rsid w:val="00584F59"/>
    <w:rsid w:val="00585125"/>
    <w:rsid w:val="00585741"/>
    <w:rsid w:val="005869B7"/>
    <w:rsid w:val="005878F6"/>
    <w:rsid w:val="005912F3"/>
    <w:rsid w:val="00592C84"/>
    <w:rsid w:val="005935FF"/>
    <w:rsid w:val="00593D0F"/>
    <w:rsid w:val="00593E9F"/>
    <w:rsid w:val="00594431"/>
    <w:rsid w:val="0059478A"/>
    <w:rsid w:val="00597782"/>
    <w:rsid w:val="00597A02"/>
    <w:rsid w:val="005A06B4"/>
    <w:rsid w:val="005A32D3"/>
    <w:rsid w:val="005A3304"/>
    <w:rsid w:val="005A37E2"/>
    <w:rsid w:val="005A3E60"/>
    <w:rsid w:val="005A6863"/>
    <w:rsid w:val="005A74ED"/>
    <w:rsid w:val="005A7C63"/>
    <w:rsid w:val="005B04D9"/>
    <w:rsid w:val="005B0FB9"/>
    <w:rsid w:val="005B31E8"/>
    <w:rsid w:val="005B37A0"/>
    <w:rsid w:val="005B43DF"/>
    <w:rsid w:val="005B5478"/>
    <w:rsid w:val="005B7AFF"/>
    <w:rsid w:val="005C0561"/>
    <w:rsid w:val="005C2B7F"/>
    <w:rsid w:val="005C3455"/>
    <w:rsid w:val="005C34EB"/>
    <w:rsid w:val="005C3583"/>
    <w:rsid w:val="005C43E4"/>
    <w:rsid w:val="005C4550"/>
    <w:rsid w:val="005C4B67"/>
    <w:rsid w:val="005C51E5"/>
    <w:rsid w:val="005C5E8E"/>
    <w:rsid w:val="005C6537"/>
    <w:rsid w:val="005C6632"/>
    <w:rsid w:val="005C7582"/>
    <w:rsid w:val="005D034A"/>
    <w:rsid w:val="005D04F3"/>
    <w:rsid w:val="005D2333"/>
    <w:rsid w:val="005D2557"/>
    <w:rsid w:val="005D3318"/>
    <w:rsid w:val="005D5D05"/>
    <w:rsid w:val="005D5E75"/>
    <w:rsid w:val="005E05CD"/>
    <w:rsid w:val="005E1EAE"/>
    <w:rsid w:val="005E1F24"/>
    <w:rsid w:val="005E1FD3"/>
    <w:rsid w:val="005E2444"/>
    <w:rsid w:val="005E3E7F"/>
    <w:rsid w:val="005E494C"/>
    <w:rsid w:val="005E6706"/>
    <w:rsid w:val="005E777F"/>
    <w:rsid w:val="005F1018"/>
    <w:rsid w:val="005F1BEE"/>
    <w:rsid w:val="005F1C7F"/>
    <w:rsid w:val="005F2E7A"/>
    <w:rsid w:val="005F3029"/>
    <w:rsid w:val="005F4376"/>
    <w:rsid w:val="005F4399"/>
    <w:rsid w:val="005F4D47"/>
    <w:rsid w:val="005F53E3"/>
    <w:rsid w:val="005F5702"/>
    <w:rsid w:val="005F5E64"/>
    <w:rsid w:val="005F65BF"/>
    <w:rsid w:val="005F7941"/>
    <w:rsid w:val="005F7A89"/>
    <w:rsid w:val="0060000F"/>
    <w:rsid w:val="006004CA"/>
    <w:rsid w:val="006035A3"/>
    <w:rsid w:val="00604B94"/>
    <w:rsid w:val="00604BBE"/>
    <w:rsid w:val="00606B11"/>
    <w:rsid w:val="00606BFB"/>
    <w:rsid w:val="00607BCA"/>
    <w:rsid w:val="00610C67"/>
    <w:rsid w:val="00612403"/>
    <w:rsid w:val="00613E74"/>
    <w:rsid w:val="00614770"/>
    <w:rsid w:val="006160DA"/>
    <w:rsid w:val="00617D60"/>
    <w:rsid w:val="00620528"/>
    <w:rsid w:val="00620DA8"/>
    <w:rsid w:val="0062210A"/>
    <w:rsid w:val="006228D2"/>
    <w:rsid w:val="00622AD0"/>
    <w:rsid w:val="00625A6A"/>
    <w:rsid w:val="00626515"/>
    <w:rsid w:val="00627132"/>
    <w:rsid w:val="00627FD2"/>
    <w:rsid w:val="006301E9"/>
    <w:rsid w:val="00630E85"/>
    <w:rsid w:val="0063270D"/>
    <w:rsid w:val="00633EAE"/>
    <w:rsid w:val="0063454D"/>
    <w:rsid w:val="006347B7"/>
    <w:rsid w:val="006356C8"/>
    <w:rsid w:val="00635C07"/>
    <w:rsid w:val="00635DF1"/>
    <w:rsid w:val="00636E2A"/>
    <w:rsid w:val="0064003C"/>
    <w:rsid w:val="006403AA"/>
    <w:rsid w:val="006403FF"/>
    <w:rsid w:val="006411C2"/>
    <w:rsid w:val="0064174E"/>
    <w:rsid w:val="00642592"/>
    <w:rsid w:val="00642A5C"/>
    <w:rsid w:val="0064308D"/>
    <w:rsid w:val="00644079"/>
    <w:rsid w:val="00645DA2"/>
    <w:rsid w:val="006460D4"/>
    <w:rsid w:val="006461D4"/>
    <w:rsid w:val="006462E4"/>
    <w:rsid w:val="00647288"/>
    <w:rsid w:val="00647C45"/>
    <w:rsid w:val="0065172A"/>
    <w:rsid w:val="00652315"/>
    <w:rsid w:val="00652663"/>
    <w:rsid w:val="00653404"/>
    <w:rsid w:val="00653A2C"/>
    <w:rsid w:val="00653B69"/>
    <w:rsid w:val="00654B1F"/>
    <w:rsid w:val="006559D7"/>
    <w:rsid w:val="00656C9C"/>
    <w:rsid w:val="00657A19"/>
    <w:rsid w:val="006601C5"/>
    <w:rsid w:val="006610B6"/>
    <w:rsid w:val="006617BD"/>
    <w:rsid w:val="00661A09"/>
    <w:rsid w:val="00661A5C"/>
    <w:rsid w:val="00663847"/>
    <w:rsid w:val="00663FB1"/>
    <w:rsid w:val="0066455C"/>
    <w:rsid w:val="0066486E"/>
    <w:rsid w:val="0066532D"/>
    <w:rsid w:val="0066575A"/>
    <w:rsid w:val="00666C77"/>
    <w:rsid w:val="006700BD"/>
    <w:rsid w:val="00670534"/>
    <w:rsid w:val="00670ACA"/>
    <w:rsid w:val="00674799"/>
    <w:rsid w:val="00676262"/>
    <w:rsid w:val="00676D81"/>
    <w:rsid w:val="00677B59"/>
    <w:rsid w:val="00677F4B"/>
    <w:rsid w:val="006800AA"/>
    <w:rsid w:val="00681072"/>
    <w:rsid w:val="006820C3"/>
    <w:rsid w:val="0068281B"/>
    <w:rsid w:val="006841A8"/>
    <w:rsid w:val="00684AE1"/>
    <w:rsid w:val="00684D07"/>
    <w:rsid w:val="00684EAC"/>
    <w:rsid w:val="00686019"/>
    <w:rsid w:val="0068617D"/>
    <w:rsid w:val="006861A5"/>
    <w:rsid w:val="006868E8"/>
    <w:rsid w:val="00686FF8"/>
    <w:rsid w:val="006870D1"/>
    <w:rsid w:val="006873D8"/>
    <w:rsid w:val="006875AD"/>
    <w:rsid w:val="00687E5C"/>
    <w:rsid w:val="00691A3D"/>
    <w:rsid w:val="0069271F"/>
    <w:rsid w:val="00693A49"/>
    <w:rsid w:val="00693B77"/>
    <w:rsid w:val="00694F83"/>
    <w:rsid w:val="0069592B"/>
    <w:rsid w:val="00695C55"/>
    <w:rsid w:val="00696061"/>
    <w:rsid w:val="0069692B"/>
    <w:rsid w:val="006A000D"/>
    <w:rsid w:val="006A0B28"/>
    <w:rsid w:val="006A0C06"/>
    <w:rsid w:val="006A18E9"/>
    <w:rsid w:val="006A319A"/>
    <w:rsid w:val="006A3B8E"/>
    <w:rsid w:val="006A4581"/>
    <w:rsid w:val="006A6321"/>
    <w:rsid w:val="006A6CA1"/>
    <w:rsid w:val="006A6DBE"/>
    <w:rsid w:val="006B0179"/>
    <w:rsid w:val="006B07AD"/>
    <w:rsid w:val="006B159D"/>
    <w:rsid w:val="006B262A"/>
    <w:rsid w:val="006B277F"/>
    <w:rsid w:val="006B2D9F"/>
    <w:rsid w:val="006B2F2F"/>
    <w:rsid w:val="006B35B6"/>
    <w:rsid w:val="006B395C"/>
    <w:rsid w:val="006B3BC0"/>
    <w:rsid w:val="006B413D"/>
    <w:rsid w:val="006B4315"/>
    <w:rsid w:val="006B43EE"/>
    <w:rsid w:val="006B455C"/>
    <w:rsid w:val="006B5D19"/>
    <w:rsid w:val="006B62DF"/>
    <w:rsid w:val="006B6555"/>
    <w:rsid w:val="006B6E6C"/>
    <w:rsid w:val="006B6ED7"/>
    <w:rsid w:val="006C010B"/>
    <w:rsid w:val="006C0304"/>
    <w:rsid w:val="006C1560"/>
    <w:rsid w:val="006C2B9A"/>
    <w:rsid w:val="006C2DBA"/>
    <w:rsid w:val="006C35B3"/>
    <w:rsid w:val="006C42D6"/>
    <w:rsid w:val="006C45EC"/>
    <w:rsid w:val="006C4A70"/>
    <w:rsid w:val="006C4B4C"/>
    <w:rsid w:val="006C55EE"/>
    <w:rsid w:val="006C68D5"/>
    <w:rsid w:val="006C6DF2"/>
    <w:rsid w:val="006D01AA"/>
    <w:rsid w:val="006D0605"/>
    <w:rsid w:val="006D1980"/>
    <w:rsid w:val="006D1B7F"/>
    <w:rsid w:val="006D22EC"/>
    <w:rsid w:val="006D2886"/>
    <w:rsid w:val="006D3187"/>
    <w:rsid w:val="006D40C0"/>
    <w:rsid w:val="006D46F5"/>
    <w:rsid w:val="006D4708"/>
    <w:rsid w:val="006D5EAD"/>
    <w:rsid w:val="006D61D5"/>
    <w:rsid w:val="006D6240"/>
    <w:rsid w:val="006D67E0"/>
    <w:rsid w:val="006E02F5"/>
    <w:rsid w:val="006E358C"/>
    <w:rsid w:val="006E45D5"/>
    <w:rsid w:val="006E5A4A"/>
    <w:rsid w:val="006E644F"/>
    <w:rsid w:val="006E7176"/>
    <w:rsid w:val="006E78C9"/>
    <w:rsid w:val="006F13C2"/>
    <w:rsid w:val="006F1782"/>
    <w:rsid w:val="006F325B"/>
    <w:rsid w:val="006F33E8"/>
    <w:rsid w:val="006F3A71"/>
    <w:rsid w:val="006F76DD"/>
    <w:rsid w:val="00700EFF"/>
    <w:rsid w:val="00701B1A"/>
    <w:rsid w:val="00702DE5"/>
    <w:rsid w:val="00702F6B"/>
    <w:rsid w:val="007038C5"/>
    <w:rsid w:val="007041C7"/>
    <w:rsid w:val="00705E7E"/>
    <w:rsid w:val="00706201"/>
    <w:rsid w:val="0070704A"/>
    <w:rsid w:val="00710C17"/>
    <w:rsid w:val="007111E3"/>
    <w:rsid w:val="00715217"/>
    <w:rsid w:val="00722F76"/>
    <w:rsid w:val="00723429"/>
    <w:rsid w:val="007246EE"/>
    <w:rsid w:val="00724F95"/>
    <w:rsid w:val="00725A2A"/>
    <w:rsid w:val="00726B8A"/>
    <w:rsid w:val="00727009"/>
    <w:rsid w:val="007304F7"/>
    <w:rsid w:val="007312DD"/>
    <w:rsid w:val="00731DF8"/>
    <w:rsid w:val="0073239E"/>
    <w:rsid w:val="00733A40"/>
    <w:rsid w:val="007345FE"/>
    <w:rsid w:val="00734619"/>
    <w:rsid w:val="007349E8"/>
    <w:rsid w:val="00734C6C"/>
    <w:rsid w:val="00736569"/>
    <w:rsid w:val="0073665F"/>
    <w:rsid w:val="00736CF3"/>
    <w:rsid w:val="007402D0"/>
    <w:rsid w:val="007422F5"/>
    <w:rsid w:val="00742361"/>
    <w:rsid w:val="00742626"/>
    <w:rsid w:val="00743023"/>
    <w:rsid w:val="007442FF"/>
    <w:rsid w:val="00744DBB"/>
    <w:rsid w:val="0074504D"/>
    <w:rsid w:val="00745E0F"/>
    <w:rsid w:val="00745F40"/>
    <w:rsid w:val="007465B6"/>
    <w:rsid w:val="0074692A"/>
    <w:rsid w:val="00746C27"/>
    <w:rsid w:val="007470C6"/>
    <w:rsid w:val="00747CE6"/>
    <w:rsid w:val="00750445"/>
    <w:rsid w:val="00750A1D"/>
    <w:rsid w:val="0075120C"/>
    <w:rsid w:val="0075222C"/>
    <w:rsid w:val="007532EA"/>
    <w:rsid w:val="00753E76"/>
    <w:rsid w:val="00753F37"/>
    <w:rsid w:val="007540B3"/>
    <w:rsid w:val="00755C57"/>
    <w:rsid w:val="00755D98"/>
    <w:rsid w:val="00761940"/>
    <w:rsid w:val="007630F8"/>
    <w:rsid w:val="00763750"/>
    <w:rsid w:val="00764045"/>
    <w:rsid w:val="0076652B"/>
    <w:rsid w:val="00766C09"/>
    <w:rsid w:val="007728C2"/>
    <w:rsid w:val="0077470C"/>
    <w:rsid w:val="00774AC1"/>
    <w:rsid w:val="0077676D"/>
    <w:rsid w:val="00776DC1"/>
    <w:rsid w:val="007775A4"/>
    <w:rsid w:val="007802E5"/>
    <w:rsid w:val="0078386A"/>
    <w:rsid w:val="007850BD"/>
    <w:rsid w:val="007857B6"/>
    <w:rsid w:val="00785CFF"/>
    <w:rsid w:val="007870E1"/>
    <w:rsid w:val="00787780"/>
    <w:rsid w:val="00787C32"/>
    <w:rsid w:val="007900C8"/>
    <w:rsid w:val="00794514"/>
    <w:rsid w:val="007947F2"/>
    <w:rsid w:val="00794C5C"/>
    <w:rsid w:val="00795000"/>
    <w:rsid w:val="007950E6"/>
    <w:rsid w:val="00796988"/>
    <w:rsid w:val="007A6DC3"/>
    <w:rsid w:val="007B02F7"/>
    <w:rsid w:val="007B1F65"/>
    <w:rsid w:val="007B251C"/>
    <w:rsid w:val="007B25EB"/>
    <w:rsid w:val="007B29FC"/>
    <w:rsid w:val="007B30F0"/>
    <w:rsid w:val="007B31B7"/>
    <w:rsid w:val="007B323C"/>
    <w:rsid w:val="007B3DA3"/>
    <w:rsid w:val="007B435E"/>
    <w:rsid w:val="007B59B5"/>
    <w:rsid w:val="007B5DC6"/>
    <w:rsid w:val="007B72B4"/>
    <w:rsid w:val="007B7513"/>
    <w:rsid w:val="007C12CA"/>
    <w:rsid w:val="007C29EB"/>
    <w:rsid w:val="007C3189"/>
    <w:rsid w:val="007C3851"/>
    <w:rsid w:val="007C3DC8"/>
    <w:rsid w:val="007C446D"/>
    <w:rsid w:val="007C65A9"/>
    <w:rsid w:val="007C6D48"/>
    <w:rsid w:val="007C6E8A"/>
    <w:rsid w:val="007D002D"/>
    <w:rsid w:val="007D09BB"/>
    <w:rsid w:val="007D33D9"/>
    <w:rsid w:val="007D37B3"/>
    <w:rsid w:val="007D48E7"/>
    <w:rsid w:val="007D6262"/>
    <w:rsid w:val="007D6E9B"/>
    <w:rsid w:val="007D7591"/>
    <w:rsid w:val="007E1BB4"/>
    <w:rsid w:val="007E1D05"/>
    <w:rsid w:val="007E2EFD"/>
    <w:rsid w:val="007E3C24"/>
    <w:rsid w:val="007E4C75"/>
    <w:rsid w:val="007E5B31"/>
    <w:rsid w:val="007E66AB"/>
    <w:rsid w:val="007E71CA"/>
    <w:rsid w:val="007E798D"/>
    <w:rsid w:val="007E7D12"/>
    <w:rsid w:val="007F03B8"/>
    <w:rsid w:val="007F0622"/>
    <w:rsid w:val="007F2857"/>
    <w:rsid w:val="007F2B6B"/>
    <w:rsid w:val="007F33A8"/>
    <w:rsid w:val="007F35A3"/>
    <w:rsid w:val="007F36DA"/>
    <w:rsid w:val="007F3DFC"/>
    <w:rsid w:val="007F423E"/>
    <w:rsid w:val="007F4BE2"/>
    <w:rsid w:val="007F4D5B"/>
    <w:rsid w:val="007F4DB5"/>
    <w:rsid w:val="007F5DAB"/>
    <w:rsid w:val="007F5E2F"/>
    <w:rsid w:val="007F6E6C"/>
    <w:rsid w:val="0080016F"/>
    <w:rsid w:val="00800871"/>
    <w:rsid w:val="008028B4"/>
    <w:rsid w:val="008028D1"/>
    <w:rsid w:val="00804011"/>
    <w:rsid w:val="0080453B"/>
    <w:rsid w:val="008050ED"/>
    <w:rsid w:val="00806069"/>
    <w:rsid w:val="00806860"/>
    <w:rsid w:val="00807A2F"/>
    <w:rsid w:val="008103FD"/>
    <w:rsid w:val="00810530"/>
    <w:rsid w:val="0081223B"/>
    <w:rsid w:val="00812435"/>
    <w:rsid w:val="00812D23"/>
    <w:rsid w:val="00812D74"/>
    <w:rsid w:val="0081329D"/>
    <w:rsid w:val="00814FD8"/>
    <w:rsid w:val="008164DE"/>
    <w:rsid w:val="00817101"/>
    <w:rsid w:val="00817790"/>
    <w:rsid w:val="0081799A"/>
    <w:rsid w:val="00821948"/>
    <w:rsid w:val="00821EEC"/>
    <w:rsid w:val="00821F28"/>
    <w:rsid w:val="00822295"/>
    <w:rsid w:val="00823224"/>
    <w:rsid w:val="008259CE"/>
    <w:rsid w:val="00825CEF"/>
    <w:rsid w:val="0082639A"/>
    <w:rsid w:val="00827609"/>
    <w:rsid w:val="0083020E"/>
    <w:rsid w:val="00830FD4"/>
    <w:rsid w:val="00831637"/>
    <w:rsid w:val="00831CD4"/>
    <w:rsid w:val="0083389A"/>
    <w:rsid w:val="00833D04"/>
    <w:rsid w:val="00834665"/>
    <w:rsid w:val="00834ECC"/>
    <w:rsid w:val="00835671"/>
    <w:rsid w:val="00835EC3"/>
    <w:rsid w:val="0083719A"/>
    <w:rsid w:val="008375C1"/>
    <w:rsid w:val="00837DBF"/>
    <w:rsid w:val="0084053A"/>
    <w:rsid w:val="0084184C"/>
    <w:rsid w:val="00841BC1"/>
    <w:rsid w:val="00842003"/>
    <w:rsid w:val="00842E9F"/>
    <w:rsid w:val="0084363C"/>
    <w:rsid w:val="008437F7"/>
    <w:rsid w:val="00843C9D"/>
    <w:rsid w:val="008444D5"/>
    <w:rsid w:val="00844926"/>
    <w:rsid w:val="008450F2"/>
    <w:rsid w:val="00850B2D"/>
    <w:rsid w:val="00850C5F"/>
    <w:rsid w:val="0085176E"/>
    <w:rsid w:val="00852831"/>
    <w:rsid w:val="00852A7C"/>
    <w:rsid w:val="008532A7"/>
    <w:rsid w:val="0085346C"/>
    <w:rsid w:val="00854441"/>
    <w:rsid w:val="008562B9"/>
    <w:rsid w:val="0085686B"/>
    <w:rsid w:val="00857BC0"/>
    <w:rsid w:val="00861305"/>
    <w:rsid w:val="0086139C"/>
    <w:rsid w:val="00862035"/>
    <w:rsid w:val="00863FDD"/>
    <w:rsid w:val="008642D8"/>
    <w:rsid w:val="00864896"/>
    <w:rsid w:val="00864F9C"/>
    <w:rsid w:val="00865294"/>
    <w:rsid w:val="00865B38"/>
    <w:rsid w:val="00866E7B"/>
    <w:rsid w:val="008708DE"/>
    <w:rsid w:val="00871544"/>
    <w:rsid w:val="008715D0"/>
    <w:rsid w:val="00871DEF"/>
    <w:rsid w:val="00872147"/>
    <w:rsid w:val="008728E6"/>
    <w:rsid w:val="0087303F"/>
    <w:rsid w:val="00873AD8"/>
    <w:rsid w:val="00874B00"/>
    <w:rsid w:val="00874D25"/>
    <w:rsid w:val="0087525C"/>
    <w:rsid w:val="0087546D"/>
    <w:rsid w:val="008754DB"/>
    <w:rsid w:val="00875C69"/>
    <w:rsid w:val="008766D8"/>
    <w:rsid w:val="00876893"/>
    <w:rsid w:val="0087711F"/>
    <w:rsid w:val="008773FF"/>
    <w:rsid w:val="00877DB0"/>
    <w:rsid w:val="0088060F"/>
    <w:rsid w:val="00882228"/>
    <w:rsid w:val="00882923"/>
    <w:rsid w:val="00883A14"/>
    <w:rsid w:val="00883DFD"/>
    <w:rsid w:val="00883FF8"/>
    <w:rsid w:val="008859B1"/>
    <w:rsid w:val="00885B73"/>
    <w:rsid w:val="00885BD7"/>
    <w:rsid w:val="0089054C"/>
    <w:rsid w:val="00891ACD"/>
    <w:rsid w:val="008923FF"/>
    <w:rsid w:val="00892AB0"/>
    <w:rsid w:val="0089496F"/>
    <w:rsid w:val="00895D88"/>
    <w:rsid w:val="00896034"/>
    <w:rsid w:val="0089625B"/>
    <w:rsid w:val="008A0064"/>
    <w:rsid w:val="008A264E"/>
    <w:rsid w:val="008A2888"/>
    <w:rsid w:val="008A345F"/>
    <w:rsid w:val="008A405D"/>
    <w:rsid w:val="008A41DD"/>
    <w:rsid w:val="008A4833"/>
    <w:rsid w:val="008A5945"/>
    <w:rsid w:val="008A630A"/>
    <w:rsid w:val="008A7CD2"/>
    <w:rsid w:val="008B036D"/>
    <w:rsid w:val="008B22E8"/>
    <w:rsid w:val="008B2B76"/>
    <w:rsid w:val="008B2E0B"/>
    <w:rsid w:val="008B2FFF"/>
    <w:rsid w:val="008B51EA"/>
    <w:rsid w:val="008B58BE"/>
    <w:rsid w:val="008B75A9"/>
    <w:rsid w:val="008B764C"/>
    <w:rsid w:val="008C1469"/>
    <w:rsid w:val="008C3D82"/>
    <w:rsid w:val="008C42D0"/>
    <w:rsid w:val="008C60D2"/>
    <w:rsid w:val="008C628D"/>
    <w:rsid w:val="008C63F7"/>
    <w:rsid w:val="008C75FD"/>
    <w:rsid w:val="008D2874"/>
    <w:rsid w:val="008D2A57"/>
    <w:rsid w:val="008D446C"/>
    <w:rsid w:val="008D5B21"/>
    <w:rsid w:val="008D5DA7"/>
    <w:rsid w:val="008D63D2"/>
    <w:rsid w:val="008E06BA"/>
    <w:rsid w:val="008E2428"/>
    <w:rsid w:val="008E2654"/>
    <w:rsid w:val="008E2F0E"/>
    <w:rsid w:val="008E457B"/>
    <w:rsid w:val="008E46D6"/>
    <w:rsid w:val="008E4FB3"/>
    <w:rsid w:val="008E59E8"/>
    <w:rsid w:val="008E5A5A"/>
    <w:rsid w:val="008E5DD5"/>
    <w:rsid w:val="008E78B8"/>
    <w:rsid w:val="008E7988"/>
    <w:rsid w:val="008F0047"/>
    <w:rsid w:val="008F0083"/>
    <w:rsid w:val="008F0D21"/>
    <w:rsid w:val="008F0E5E"/>
    <w:rsid w:val="008F14F8"/>
    <w:rsid w:val="008F232F"/>
    <w:rsid w:val="008F2815"/>
    <w:rsid w:val="008F3586"/>
    <w:rsid w:val="008F3AD4"/>
    <w:rsid w:val="008F4610"/>
    <w:rsid w:val="008F4726"/>
    <w:rsid w:val="008F4975"/>
    <w:rsid w:val="008F4F20"/>
    <w:rsid w:val="008F5F6B"/>
    <w:rsid w:val="008F6552"/>
    <w:rsid w:val="008F6CA6"/>
    <w:rsid w:val="008F6F16"/>
    <w:rsid w:val="008F7A0B"/>
    <w:rsid w:val="008F7DAF"/>
    <w:rsid w:val="00900A94"/>
    <w:rsid w:val="009026D9"/>
    <w:rsid w:val="009030F5"/>
    <w:rsid w:val="00903520"/>
    <w:rsid w:val="00904516"/>
    <w:rsid w:val="00906E2F"/>
    <w:rsid w:val="00910263"/>
    <w:rsid w:val="00910C30"/>
    <w:rsid w:val="00911558"/>
    <w:rsid w:val="0091181D"/>
    <w:rsid w:val="00911A15"/>
    <w:rsid w:val="00911C84"/>
    <w:rsid w:val="00912BD8"/>
    <w:rsid w:val="00913860"/>
    <w:rsid w:val="00913ADA"/>
    <w:rsid w:val="009150B9"/>
    <w:rsid w:val="00917180"/>
    <w:rsid w:val="00917585"/>
    <w:rsid w:val="00920BA4"/>
    <w:rsid w:val="009215AB"/>
    <w:rsid w:val="00921C92"/>
    <w:rsid w:val="009227B2"/>
    <w:rsid w:val="00922893"/>
    <w:rsid w:val="00922FC5"/>
    <w:rsid w:val="00923A38"/>
    <w:rsid w:val="00926C18"/>
    <w:rsid w:val="00927742"/>
    <w:rsid w:val="00930DF9"/>
    <w:rsid w:val="009315FE"/>
    <w:rsid w:val="009326B8"/>
    <w:rsid w:val="00933471"/>
    <w:rsid w:val="009334CA"/>
    <w:rsid w:val="00933FD2"/>
    <w:rsid w:val="00935E74"/>
    <w:rsid w:val="00936B6F"/>
    <w:rsid w:val="00936D71"/>
    <w:rsid w:val="009376F5"/>
    <w:rsid w:val="009408CC"/>
    <w:rsid w:val="009408EF"/>
    <w:rsid w:val="0094128A"/>
    <w:rsid w:val="009434DF"/>
    <w:rsid w:val="00943AAE"/>
    <w:rsid w:val="009442DA"/>
    <w:rsid w:val="00945CDA"/>
    <w:rsid w:val="00946E7D"/>
    <w:rsid w:val="00947D10"/>
    <w:rsid w:val="0095012E"/>
    <w:rsid w:val="00951214"/>
    <w:rsid w:val="009512FF"/>
    <w:rsid w:val="00952D45"/>
    <w:rsid w:val="009541FD"/>
    <w:rsid w:val="00955928"/>
    <w:rsid w:val="009560C6"/>
    <w:rsid w:val="0095758A"/>
    <w:rsid w:val="009608D3"/>
    <w:rsid w:val="0096254D"/>
    <w:rsid w:val="00962B88"/>
    <w:rsid w:val="009632C6"/>
    <w:rsid w:val="00963B19"/>
    <w:rsid w:val="0096550E"/>
    <w:rsid w:val="00966445"/>
    <w:rsid w:val="00966C1D"/>
    <w:rsid w:val="00967382"/>
    <w:rsid w:val="00970B33"/>
    <w:rsid w:val="00971F73"/>
    <w:rsid w:val="00972E3A"/>
    <w:rsid w:val="00973363"/>
    <w:rsid w:val="00973EB7"/>
    <w:rsid w:val="00974BD1"/>
    <w:rsid w:val="0097555F"/>
    <w:rsid w:val="00975E46"/>
    <w:rsid w:val="00976187"/>
    <w:rsid w:val="009803E8"/>
    <w:rsid w:val="0098071F"/>
    <w:rsid w:val="00980992"/>
    <w:rsid w:val="00980EA1"/>
    <w:rsid w:val="0098202D"/>
    <w:rsid w:val="009822E9"/>
    <w:rsid w:val="00982537"/>
    <w:rsid w:val="00983AA7"/>
    <w:rsid w:val="00983DD9"/>
    <w:rsid w:val="00983DFB"/>
    <w:rsid w:val="0098601B"/>
    <w:rsid w:val="0098664E"/>
    <w:rsid w:val="009869ED"/>
    <w:rsid w:val="00987024"/>
    <w:rsid w:val="00987621"/>
    <w:rsid w:val="00987764"/>
    <w:rsid w:val="00987B8F"/>
    <w:rsid w:val="00990C10"/>
    <w:rsid w:val="00992491"/>
    <w:rsid w:val="009927EC"/>
    <w:rsid w:val="00992BAF"/>
    <w:rsid w:val="00992EC5"/>
    <w:rsid w:val="00993D9A"/>
    <w:rsid w:val="00994AE0"/>
    <w:rsid w:val="00994EE5"/>
    <w:rsid w:val="009955AF"/>
    <w:rsid w:val="009962B2"/>
    <w:rsid w:val="00996FD7"/>
    <w:rsid w:val="0099797E"/>
    <w:rsid w:val="00997FE1"/>
    <w:rsid w:val="009A0130"/>
    <w:rsid w:val="009A03ED"/>
    <w:rsid w:val="009A0DE8"/>
    <w:rsid w:val="009A2685"/>
    <w:rsid w:val="009A4148"/>
    <w:rsid w:val="009A6D21"/>
    <w:rsid w:val="009A7BAC"/>
    <w:rsid w:val="009B227B"/>
    <w:rsid w:val="009B315B"/>
    <w:rsid w:val="009B446B"/>
    <w:rsid w:val="009B45D8"/>
    <w:rsid w:val="009B558C"/>
    <w:rsid w:val="009B6DAC"/>
    <w:rsid w:val="009B7176"/>
    <w:rsid w:val="009C01A1"/>
    <w:rsid w:val="009C1012"/>
    <w:rsid w:val="009C1740"/>
    <w:rsid w:val="009C1E66"/>
    <w:rsid w:val="009C2646"/>
    <w:rsid w:val="009C2A17"/>
    <w:rsid w:val="009C33E6"/>
    <w:rsid w:val="009C3A62"/>
    <w:rsid w:val="009C419E"/>
    <w:rsid w:val="009C4414"/>
    <w:rsid w:val="009C4C07"/>
    <w:rsid w:val="009C4D5B"/>
    <w:rsid w:val="009C4F7D"/>
    <w:rsid w:val="009C67A7"/>
    <w:rsid w:val="009C6BEA"/>
    <w:rsid w:val="009D1656"/>
    <w:rsid w:val="009D1DC6"/>
    <w:rsid w:val="009D282C"/>
    <w:rsid w:val="009D3B11"/>
    <w:rsid w:val="009D4016"/>
    <w:rsid w:val="009D4B81"/>
    <w:rsid w:val="009D5632"/>
    <w:rsid w:val="009D5F64"/>
    <w:rsid w:val="009D68DE"/>
    <w:rsid w:val="009E0365"/>
    <w:rsid w:val="009E079D"/>
    <w:rsid w:val="009E1B5C"/>
    <w:rsid w:val="009E1BDC"/>
    <w:rsid w:val="009E2772"/>
    <w:rsid w:val="009E385A"/>
    <w:rsid w:val="009E4F7E"/>
    <w:rsid w:val="009E5FA8"/>
    <w:rsid w:val="009E7754"/>
    <w:rsid w:val="009F15A9"/>
    <w:rsid w:val="009F26E9"/>
    <w:rsid w:val="009F3FFD"/>
    <w:rsid w:val="009F485F"/>
    <w:rsid w:val="009F4BA3"/>
    <w:rsid w:val="009F6D41"/>
    <w:rsid w:val="009F708B"/>
    <w:rsid w:val="009F722C"/>
    <w:rsid w:val="009F7FD6"/>
    <w:rsid w:val="00A00608"/>
    <w:rsid w:val="00A0062D"/>
    <w:rsid w:val="00A00E53"/>
    <w:rsid w:val="00A0181C"/>
    <w:rsid w:val="00A03811"/>
    <w:rsid w:val="00A038FF"/>
    <w:rsid w:val="00A03F88"/>
    <w:rsid w:val="00A052FF"/>
    <w:rsid w:val="00A06575"/>
    <w:rsid w:val="00A06813"/>
    <w:rsid w:val="00A10B4D"/>
    <w:rsid w:val="00A11524"/>
    <w:rsid w:val="00A11C81"/>
    <w:rsid w:val="00A11CE1"/>
    <w:rsid w:val="00A11EF2"/>
    <w:rsid w:val="00A12DFD"/>
    <w:rsid w:val="00A13B36"/>
    <w:rsid w:val="00A13BB8"/>
    <w:rsid w:val="00A14B67"/>
    <w:rsid w:val="00A14F86"/>
    <w:rsid w:val="00A21CC8"/>
    <w:rsid w:val="00A22600"/>
    <w:rsid w:val="00A22A63"/>
    <w:rsid w:val="00A23EE4"/>
    <w:rsid w:val="00A24603"/>
    <w:rsid w:val="00A25342"/>
    <w:rsid w:val="00A26139"/>
    <w:rsid w:val="00A30155"/>
    <w:rsid w:val="00A32346"/>
    <w:rsid w:val="00A328E1"/>
    <w:rsid w:val="00A33A10"/>
    <w:rsid w:val="00A33C94"/>
    <w:rsid w:val="00A354EA"/>
    <w:rsid w:val="00A416CA"/>
    <w:rsid w:val="00A42E27"/>
    <w:rsid w:val="00A434CB"/>
    <w:rsid w:val="00A43D08"/>
    <w:rsid w:val="00A440D6"/>
    <w:rsid w:val="00A4617E"/>
    <w:rsid w:val="00A475E1"/>
    <w:rsid w:val="00A50AEF"/>
    <w:rsid w:val="00A561F1"/>
    <w:rsid w:val="00A5643A"/>
    <w:rsid w:val="00A603D0"/>
    <w:rsid w:val="00A61F16"/>
    <w:rsid w:val="00A63016"/>
    <w:rsid w:val="00A63D3C"/>
    <w:rsid w:val="00A64314"/>
    <w:rsid w:val="00A648EE"/>
    <w:rsid w:val="00A66AFB"/>
    <w:rsid w:val="00A675DE"/>
    <w:rsid w:val="00A67BB9"/>
    <w:rsid w:val="00A67CEB"/>
    <w:rsid w:val="00A70522"/>
    <w:rsid w:val="00A71FA6"/>
    <w:rsid w:val="00A7230C"/>
    <w:rsid w:val="00A74AE2"/>
    <w:rsid w:val="00A74E84"/>
    <w:rsid w:val="00A76442"/>
    <w:rsid w:val="00A77ABD"/>
    <w:rsid w:val="00A8029D"/>
    <w:rsid w:val="00A83271"/>
    <w:rsid w:val="00A84A1F"/>
    <w:rsid w:val="00A85AFE"/>
    <w:rsid w:val="00A91603"/>
    <w:rsid w:val="00A9416F"/>
    <w:rsid w:val="00A94719"/>
    <w:rsid w:val="00A95B18"/>
    <w:rsid w:val="00A967D5"/>
    <w:rsid w:val="00A96A79"/>
    <w:rsid w:val="00A96ABB"/>
    <w:rsid w:val="00A96FB3"/>
    <w:rsid w:val="00A97C29"/>
    <w:rsid w:val="00AA0BB3"/>
    <w:rsid w:val="00AA0E36"/>
    <w:rsid w:val="00AA3580"/>
    <w:rsid w:val="00AA424A"/>
    <w:rsid w:val="00AA490A"/>
    <w:rsid w:val="00AA5DEE"/>
    <w:rsid w:val="00AB0DC2"/>
    <w:rsid w:val="00AB1F70"/>
    <w:rsid w:val="00AB3292"/>
    <w:rsid w:val="00AB337C"/>
    <w:rsid w:val="00AB346D"/>
    <w:rsid w:val="00AB3E76"/>
    <w:rsid w:val="00AB4596"/>
    <w:rsid w:val="00AB5519"/>
    <w:rsid w:val="00AB5F2D"/>
    <w:rsid w:val="00AB6E6D"/>
    <w:rsid w:val="00AC132A"/>
    <w:rsid w:val="00AC1FAA"/>
    <w:rsid w:val="00AC23C0"/>
    <w:rsid w:val="00AC29E0"/>
    <w:rsid w:val="00AC418A"/>
    <w:rsid w:val="00AC4255"/>
    <w:rsid w:val="00AC72E6"/>
    <w:rsid w:val="00AD03CD"/>
    <w:rsid w:val="00AD04C5"/>
    <w:rsid w:val="00AD099F"/>
    <w:rsid w:val="00AD21EE"/>
    <w:rsid w:val="00AD2A52"/>
    <w:rsid w:val="00AD32C4"/>
    <w:rsid w:val="00AD3AD9"/>
    <w:rsid w:val="00AD3E33"/>
    <w:rsid w:val="00AD55DD"/>
    <w:rsid w:val="00AD5834"/>
    <w:rsid w:val="00AD5E28"/>
    <w:rsid w:val="00AD6282"/>
    <w:rsid w:val="00AD6B36"/>
    <w:rsid w:val="00AD6F44"/>
    <w:rsid w:val="00AD6F7B"/>
    <w:rsid w:val="00AD761F"/>
    <w:rsid w:val="00AD7BBD"/>
    <w:rsid w:val="00AE0195"/>
    <w:rsid w:val="00AE07C6"/>
    <w:rsid w:val="00AE2B3C"/>
    <w:rsid w:val="00AE3199"/>
    <w:rsid w:val="00AE31FF"/>
    <w:rsid w:val="00AE50D5"/>
    <w:rsid w:val="00AE54B2"/>
    <w:rsid w:val="00AE7D40"/>
    <w:rsid w:val="00AF03B5"/>
    <w:rsid w:val="00AF2BB1"/>
    <w:rsid w:val="00AF35C9"/>
    <w:rsid w:val="00AF40D0"/>
    <w:rsid w:val="00AF519B"/>
    <w:rsid w:val="00AF548B"/>
    <w:rsid w:val="00AF61D8"/>
    <w:rsid w:val="00AF701C"/>
    <w:rsid w:val="00AF7F02"/>
    <w:rsid w:val="00B00417"/>
    <w:rsid w:val="00B02249"/>
    <w:rsid w:val="00B03888"/>
    <w:rsid w:val="00B03D8C"/>
    <w:rsid w:val="00B04FBC"/>
    <w:rsid w:val="00B05072"/>
    <w:rsid w:val="00B06FA9"/>
    <w:rsid w:val="00B0759F"/>
    <w:rsid w:val="00B10962"/>
    <w:rsid w:val="00B11FEE"/>
    <w:rsid w:val="00B12743"/>
    <w:rsid w:val="00B136E9"/>
    <w:rsid w:val="00B15925"/>
    <w:rsid w:val="00B15FB6"/>
    <w:rsid w:val="00B16CDA"/>
    <w:rsid w:val="00B20449"/>
    <w:rsid w:val="00B208B5"/>
    <w:rsid w:val="00B21B93"/>
    <w:rsid w:val="00B2395A"/>
    <w:rsid w:val="00B23B44"/>
    <w:rsid w:val="00B24013"/>
    <w:rsid w:val="00B24CFC"/>
    <w:rsid w:val="00B24F5B"/>
    <w:rsid w:val="00B262AB"/>
    <w:rsid w:val="00B26F2A"/>
    <w:rsid w:val="00B30464"/>
    <w:rsid w:val="00B31D44"/>
    <w:rsid w:val="00B32A80"/>
    <w:rsid w:val="00B3304A"/>
    <w:rsid w:val="00B33512"/>
    <w:rsid w:val="00B336B4"/>
    <w:rsid w:val="00B3384D"/>
    <w:rsid w:val="00B33853"/>
    <w:rsid w:val="00B33A71"/>
    <w:rsid w:val="00B34B6E"/>
    <w:rsid w:val="00B34CBD"/>
    <w:rsid w:val="00B35D80"/>
    <w:rsid w:val="00B36603"/>
    <w:rsid w:val="00B37879"/>
    <w:rsid w:val="00B37BB5"/>
    <w:rsid w:val="00B40110"/>
    <w:rsid w:val="00B418EA"/>
    <w:rsid w:val="00B42E27"/>
    <w:rsid w:val="00B431F7"/>
    <w:rsid w:val="00B4588A"/>
    <w:rsid w:val="00B459A9"/>
    <w:rsid w:val="00B45C3F"/>
    <w:rsid w:val="00B47690"/>
    <w:rsid w:val="00B4798C"/>
    <w:rsid w:val="00B5021B"/>
    <w:rsid w:val="00B5064C"/>
    <w:rsid w:val="00B5322D"/>
    <w:rsid w:val="00B53370"/>
    <w:rsid w:val="00B55014"/>
    <w:rsid w:val="00B560EE"/>
    <w:rsid w:val="00B56C36"/>
    <w:rsid w:val="00B5728B"/>
    <w:rsid w:val="00B57F99"/>
    <w:rsid w:val="00B60270"/>
    <w:rsid w:val="00B60BDC"/>
    <w:rsid w:val="00B613FD"/>
    <w:rsid w:val="00B61510"/>
    <w:rsid w:val="00B6156A"/>
    <w:rsid w:val="00B61A2A"/>
    <w:rsid w:val="00B63A7E"/>
    <w:rsid w:val="00B64A06"/>
    <w:rsid w:val="00B64E82"/>
    <w:rsid w:val="00B66564"/>
    <w:rsid w:val="00B66A77"/>
    <w:rsid w:val="00B6796F"/>
    <w:rsid w:val="00B7282B"/>
    <w:rsid w:val="00B742C4"/>
    <w:rsid w:val="00B75675"/>
    <w:rsid w:val="00B75AF2"/>
    <w:rsid w:val="00B779F0"/>
    <w:rsid w:val="00B77A99"/>
    <w:rsid w:val="00B77C5E"/>
    <w:rsid w:val="00B80D24"/>
    <w:rsid w:val="00B816DB"/>
    <w:rsid w:val="00B8201E"/>
    <w:rsid w:val="00B82A93"/>
    <w:rsid w:val="00B82BBB"/>
    <w:rsid w:val="00B85147"/>
    <w:rsid w:val="00B86862"/>
    <w:rsid w:val="00B872B8"/>
    <w:rsid w:val="00B873D2"/>
    <w:rsid w:val="00B901F5"/>
    <w:rsid w:val="00B903C9"/>
    <w:rsid w:val="00B9102E"/>
    <w:rsid w:val="00B95BA7"/>
    <w:rsid w:val="00B95BC1"/>
    <w:rsid w:val="00B96DDC"/>
    <w:rsid w:val="00BA003F"/>
    <w:rsid w:val="00BA0B36"/>
    <w:rsid w:val="00BA104E"/>
    <w:rsid w:val="00BA154D"/>
    <w:rsid w:val="00BA15D5"/>
    <w:rsid w:val="00BA3032"/>
    <w:rsid w:val="00BA34C8"/>
    <w:rsid w:val="00BA4F43"/>
    <w:rsid w:val="00BA58AA"/>
    <w:rsid w:val="00BB10F9"/>
    <w:rsid w:val="00BB1953"/>
    <w:rsid w:val="00BB3BF2"/>
    <w:rsid w:val="00BB47F1"/>
    <w:rsid w:val="00BB6F15"/>
    <w:rsid w:val="00BB7215"/>
    <w:rsid w:val="00BB7924"/>
    <w:rsid w:val="00BB796B"/>
    <w:rsid w:val="00BB7BAF"/>
    <w:rsid w:val="00BC004F"/>
    <w:rsid w:val="00BC191E"/>
    <w:rsid w:val="00BC3338"/>
    <w:rsid w:val="00BC353A"/>
    <w:rsid w:val="00BC3722"/>
    <w:rsid w:val="00BC4576"/>
    <w:rsid w:val="00BC6503"/>
    <w:rsid w:val="00BC6F7E"/>
    <w:rsid w:val="00BD16C7"/>
    <w:rsid w:val="00BD1BB1"/>
    <w:rsid w:val="00BD28A4"/>
    <w:rsid w:val="00BD3FC0"/>
    <w:rsid w:val="00BD4221"/>
    <w:rsid w:val="00BD5BD3"/>
    <w:rsid w:val="00BD6F6F"/>
    <w:rsid w:val="00BD7E9F"/>
    <w:rsid w:val="00BE0023"/>
    <w:rsid w:val="00BE09F1"/>
    <w:rsid w:val="00BE13A6"/>
    <w:rsid w:val="00BE3B7B"/>
    <w:rsid w:val="00BE549D"/>
    <w:rsid w:val="00BE56A8"/>
    <w:rsid w:val="00BE72B4"/>
    <w:rsid w:val="00BE79E7"/>
    <w:rsid w:val="00BE7B39"/>
    <w:rsid w:val="00BF0111"/>
    <w:rsid w:val="00BF01EA"/>
    <w:rsid w:val="00BF2986"/>
    <w:rsid w:val="00BF5983"/>
    <w:rsid w:val="00BF5AFF"/>
    <w:rsid w:val="00C00A08"/>
    <w:rsid w:val="00C01DA3"/>
    <w:rsid w:val="00C01DE1"/>
    <w:rsid w:val="00C03833"/>
    <w:rsid w:val="00C043BC"/>
    <w:rsid w:val="00C052A4"/>
    <w:rsid w:val="00C05906"/>
    <w:rsid w:val="00C06970"/>
    <w:rsid w:val="00C07936"/>
    <w:rsid w:val="00C1187C"/>
    <w:rsid w:val="00C11E69"/>
    <w:rsid w:val="00C12145"/>
    <w:rsid w:val="00C122BF"/>
    <w:rsid w:val="00C12E23"/>
    <w:rsid w:val="00C135BA"/>
    <w:rsid w:val="00C13F21"/>
    <w:rsid w:val="00C14A68"/>
    <w:rsid w:val="00C15058"/>
    <w:rsid w:val="00C16F5B"/>
    <w:rsid w:val="00C1720C"/>
    <w:rsid w:val="00C1779E"/>
    <w:rsid w:val="00C17870"/>
    <w:rsid w:val="00C20607"/>
    <w:rsid w:val="00C20DE9"/>
    <w:rsid w:val="00C2293F"/>
    <w:rsid w:val="00C26843"/>
    <w:rsid w:val="00C27390"/>
    <w:rsid w:val="00C27BE6"/>
    <w:rsid w:val="00C3090C"/>
    <w:rsid w:val="00C31CB2"/>
    <w:rsid w:val="00C321BE"/>
    <w:rsid w:val="00C321E3"/>
    <w:rsid w:val="00C32621"/>
    <w:rsid w:val="00C3289F"/>
    <w:rsid w:val="00C32E52"/>
    <w:rsid w:val="00C32E65"/>
    <w:rsid w:val="00C3548D"/>
    <w:rsid w:val="00C37110"/>
    <w:rsid w:val="00C37248"/>
    <w:rsid w:val="00C37A36"/>
    <w:rsid w:val="00C41A0A"/>
    <w:rsid w:val="00C42FC5"/>
    <w:rsid w:val="00C43654"/>
    <w:rsid w:val="00C43B62"/>
    <w:rsid w:val="00C4445E"/>
    <w:rsid w:val="00C450B8"/>
    <w:rsid w:val="00C45149"/>
    <w:rsid w:val="00C45A21"/>
    <w:rsid w:val="00C464EA"/>
    <w:rsid w:val="00C46C35"/>
    <w:rsid w:val="00C47917"/>
    <w:rsid w:val="00C5028A"/>
    <w:rsid w:val="00C5105F"/>
    <w:rsid w:val="00C5108A"/>
    <w:rsid w:val="00C5150D"/>
    <w:rsid w:val="00C51CD9"/>
    <w:rsid w:val="00C5221A"/>
    <w:rsid w:val="00C52416"/>
    <w:rsid w:val="00C529D4"/>
    <w:rsid w:val="00C52D8B"/>
    <w:rsid w:val="00C53B3C"/>
    <w:rsid w:val="00C53D77"/>
    <w:rsid w:val="00C5442B"/>
    <w:rsid w:val="00C54AA5"/>
    <w:rsid w:val="00C54AC7"/>
    <w:rsid w:val="00C55728"/>
    <w:rsid w:val="00C5649B"/>
    <w:rsid w:val="00C56E77"/>
    <w:rsid w:val="00C577BB"/>
    <w:rsid w:val="00C57C5F"/>
    <w:rsid w:val="00C60454"/>
    <w:rsid w:val="00C610FA"/>
    <w:rsid w:val="00C61461"/>
    <w:rsid w:val="00C62247"/>
    <w:rsid w:val="00C64A07"/>
    <w:rsid w:val="00C64F74"/>
    <w:rsid w:val="00C6572D"/>
    <w:rsid w:val="00C660ED"/>
    <w:rsid w:val="00C66AE4"/>
    <w:rsid w:val="00C67B6C"/>
    <w:rsid w:val="00C67CC5"/>
    <w:rsid w:val="00C67EB1"/>
    <w:rsid w:val="00C703AA"/>
    <w:rsid w:val="00C71FBE"/>
    <w:rsid w:val="00C73392"/>
    <w:rsid w:val="00C7344E"/>
    <w:rsid w:val="00C73CCD"/>
    <w:rsid w:val="00C73E4F"/>
    <w:rsid w:val="00C74F00"/>
    <w:rsid w:val="00C758C3"/>
    <w:rsid w:val="00C7701E"/>
    <w:rsid w:val="00C77331"/>
    <w:rsid w:val="00C80971"/>
    <w:rsid w:val="00C81044"/>
    <w:rsid w:val="00C810B8"/>
    <w:rsid w:val="00C82242"/>
    <w:rsid w:val="00C82856"/>
    <w:rsid w:val="00C84176"/>
    <w:rsid w:val="00C84616"/>
    <w:rsid w:val="00C867B6"/>
    <w:rsid w:val="00C909DB"/>
    <w:rsid w:val="00C90DF1"/>
    <w:rsid w:val="00C91EFB"/>
    <w:rsid w:val="00C92EC4"/>
    <w:rsid w:val="00C9322F"/>
    <w:rsid w:val="00C935BF"/>
    <w:rsid w:val="00C93B3E"/>
    <w:rsid w:val="00C95EE2"/>
    <w:rsid w:val="00C97717"/>
    <w:rsid w:val="00C978E8"/>
    <w:rsid w:val="00CA071D"/>
    <w:rsid w:val="00CA1169"/>
    <w:rsid w:val="00CA19CB"/>
    <w:rsid w:val="00CA46D3"/>
    <w:rsid w:val="00CA4950"/>
    <w:rsid w:val="00CA52D0"/>
    <w:rsid w:val="00CA653B"/>
    <w:rsid w:val="00CA6C27"/>
    <w:rsid w:val="00CA7E17"/>
    <w:rsid w:val="00CB0651"/>
    <w:rsid w:val="00CB32FE"/>
    <w:rsid w:val="00CB5093"/>
    <w:rsid w:val="00CB7C19"/>
    <w:rsid w:val="00CC0042"/>
    <w:rsid w:val="00CC0F59"/>
    <w:rsid w:val="00CC1876"/>
    <w:rsid w:val="00CC5BF4"/>
    <w:rsid w:val="00CC6845"/>
    <w:rsid w:val="00CC68A5"/>
    <w:rsid w:val="00CC7313"/>
    <w:rsid w:val="00CD05F9"/>
    <w:rsid w:val="00CD29FE"/>
    <w:rsid w:val="00CD3810"/>
    <w:rsid w:val="00CD3B9E"/>
    <w:rsid w:val="00CD3F7F"/>
    <w:rsid w:val="00CD4AA8"/>
    <w:rsid w:val="00CD6AEE"/>
    <w:rsid w:val="00CD6D81"/>
    <w:rsid w:val="00CD736E"/>
    <w:rsid w:val="00CE0C0D"/>
    <w:rsid w:val="00CE0E55"/>
    <w:rsid w:val="00CE0F26"/>
    <w:rsid w:val="00CE2483"/>
    <w:rsid w:val="00CE48A4"/>
    <w:rsid w:val="00CE5DF4"/>
    <w:rsid w:val="00CE68C7"/>
    <w:rsid w:val="00CE6BCD"/>
    <w:rsid w:val="00CE7E50"/>
    <w:rsid w:val="00CF00EF"/>
    <w:rsid w:val="00CF01D7"/>
    <w:rsid w:val="00CF1CBA"/>
    <w:rsid w:val="00CF1E69"/>
    <w:rsid w:val="00CF1F0D"/>
    <w:rsid w:val="00CF2B0B"/>
    <w:rsid w:val="00CF2F9A"/>
    <w:rsid w:val="00CF31AB"/>
    <w:rsid w:val="00CF3AD2"/>
    <w:rsid w:val="00CF3F87"/>
    <w:rsid w:val="00CF467E"/>
    <w:rsid w:val="00CF47C9"/>
    <w:rsid w:val="00CF61F5"/>
    <w:rsid w:val="00CF695F"/>
    <w:rsid w:val="00CF6DE3"/>
    <w:rsid w:val="00CF6E76"/>
    <w:rsid w:val="00CF78DD"/>
    <w:rsid w:val="00D008A5"/>
    <w:rsid w:val="00D014A2"/>
    <w:rsid w:val="00D0165C"/>
    <w:rsid w:val="00D028DB"/>
    <w:rsid w:val="00D035CD"/>
    <w:rsid w:val="00D05756"/>
    <w:rsid w:val="00D06FBB"/>
    <w:rsid w:val="00D106F6"/>
    <w:rsid w:val="00D11ADD"/>
    <w:rsid w:val="00D1302F"/>
    <w:rsid w:val="00D1309D"/>
    <w:rsid w:val="00D1375B"/>
    <w:rsid w:val="00D13ED4"/>
    <w:rsid w:val="00D14844"/>
    <w:rsid w:val="00D14F14"/>
    <w:rsid w:val="00D15716"/>
    <w:rsid w:val="00D15F81"/>
    <w:rsid w:val="00D1624A"/>
    <w:rsid w:val="00D1697E"/>
    <w:rsid w:val="00D16E76"/>
    <w:rsid w:val="00D20AAB"/>
    <w:rsid w:val="00D214AC"/>
    <w:rsid w:val="00D21DEC"/>
    <w:rsid w:val="00D2301F"/>
    <w:rsid w:val="00D23670"/>
    <w:rsid w:val="00D240F7"/>
    <w:rsid w:val="00D244C9"/>
    <w:rsid w:val="00D248F2"/>
    <w:rsid w:val="00D24950"/>
    <w:rsid w:val="00D25665"/>
    <w:rsid w:val="00D26563"/>
    <w:rsid w:val="00D26B06"/>
    <w:rsid w:val="00D2704C"/>
    <w:rsid w:val="00D31B90"/>
    <w:rsid w:val="00D323EA"/>
    <w:rsid w:val="00D343B7"/>
    <w:rsid w:val="00D34D14"/>
    <w:rsid w:val="00D35854"/>
    <w:rsid w:val="00D37330"/>
    <w:rsid w:val="00D37695"/>
    <w:rsid w:val="00D40AEA"/>
    <w:rsid w:val="00D40F6A"/>
    <w:rsid w:val="00D41A23"/>
    <w:rsid w:val="00D41DA3"/>
    <w:rsid w:val="00D44345"/>
    <w:rsid w:val="00D448B2"/>
    <w:rsid w:val="00D47808"/>
    <w:rsid w:val="00D509BF"/>
    <w:rsid w:val="00D51274"/>
    <w:rsid w:val="00D51840"/>
    <w:rsid w:val="00D531F0"/>
    <w:rsid w:val="00D54BDD"/>
    <w:rsid w:val="00D550D0"/>
    <w:rsid w:val="00D55D88"/>
    <w:rsid w:val="00D56247"/>
    <w:rsid w:val="00D60221"/>
    <w:rsid w:val="00D61E91"/>
    <w:rsid w:val="00D6286B"/>
    <w:rsid w:val="00D62B19"/>
    <w:rsid w:val="00D642D5"/>
    <w:rsid w:val="00D65055"/>
    <w:rsid w:val="00D6510D"/>
    <w:rsid w:val="00D655DE"/>
    <w:rsid w:val="00D66D42"/>
    <w:rsid w:val="00D67B5B"/>
    <w:rsid w:val="00D70C5E"/>
    <w:rsid w:val="00D70EE7"/>
    <w:rsid w:val="00D72D1C"/>
    <w:rsid w:val="00D72D48"/>
    <w:rsid w:val="00D73385"/>
    <w:rsid w:val="00D74319"/>
    <w:rsid w:val="00D74C21"/>
    <w:rsid w:val="00D75960"/>
    <w:rsid w:val="00D75D95"/>
    <w:rsid w:val="00D76093"/>
    <w:rsid w:val="00D761BA"/>
    <w:rsid w:val="00D76F7B"/>
    <w:rsid w:val="00D7756E"/>
    <w:rsid w:val="00D7757C"/>
    <w:rsid w:val="00D7798E"/>
    <w:rsid w:val="00D77AF0"/>
    <w:rsid w:val="00D80CC1"/>
    <w:rsid w:val="00D814E9"/>
    <w:rsid w:val="00D8164F"/>
    <w:rsid w:val="00D81A72"/>
    <w:rsid w:val="00D81E40"/>
    <w:rsid w:val="00D8277F"/>
    <w:rsid w:val="00D831BD"/>
    <w:rsid w:val="00D835C7"/>
    <w:rsid w:val="00D85AF0"/>
    <w:rsid w:val="00D85B56"/>
    <w:rsid w:val="00D87161"/>
    <w:rsid w:val="00D8767E"/>
    <w:rsid w:val="00D87D23"/>
    <w:rsid w:val="00D90094"/>
    <w:rsid w:val="00D907D2"/>
    <w:rsid w:val="00D91AA9"/>
    <w:rsid w:val="00D91F62"/>
    <w:rsid w:val="00D92DE3"/>
    <w:rsid w:val="00D933BA"/>
    <w:rsid w:val="00D94CA7"/>
    <w:rsid w:val="00D95EDF"/>
    <w:rsid w:val="00D95FA0"/>
    <w:rsid w:val="00DA0674"/>
    <w:rsid w:val="00DA1741"/>
    <w:rsid w:val="00DA2E34"/>
    <w:rsid w:val="00DA3077"/>
    <w:rsid w:val="00DA3FAA"/>
    <w:rsid w:val="00DA3FDB"/>
    <w:rsid w:val="00DA485A"/>
    <w:rsid w:val="00DA493F"/>
    <w:rsid w:val="00DA4D10"/>
    <w:rsid w:val="00DA4EC3"/>
    <w:rsid w:val="00DA5000"/>
    <w:rsid w:val="00DA52B5"/>
    <w:rsid w:val="00DA5420"/>
    <w:rsid w:val="00DA63F5"/>
    <w:rsid w:val="00DA70C2"/>
    <w:rsid w:val="00DA7189"/>
    <w:rsid w:val="00DB1905"/>
    <w:rsid w:val="00DB3BC6"/>
    <w:rsid w:val="00DB4CAA"/>
    <w:rsid w:val="00DB632C"/>
    <w:rsid w:val="00DB7E30"/>
    <w:rsid w:val="00DC0216"/>
    <w:rsid w:val="00DC0E19"/>
    <w:rsid w:val="00DC1026"/>
    <w:rsid w:val="00DC2D4A"/>
    <w:rsid w:val="00DC3810"/>
    <w:rsid w:val="00DC4777"/>
    <w:rsid w:val="00DC5ECA"/>
    <w:rsid w:val="00DC67BF"/>
    <w:rsid w:val="00DC6A65"/>
    <w:rsid w:val="00DD1D0B"/>
    <w:rsid w:val="00DD1DA2"/>
    <w:rsid w:val="00DD2112"/>
    <w:rsid w:val="00DD2FE3"/>
    <w:rsid w:val="00DD3731"/>
    <w:rsid w:val="00DD42FC"/>
    <w:rsid w:val="00DD4A90"/>
    <w:rsid w:val="00DD64E5"/>
    <w:rsid w:val="00DD7FDF"/>
    <w:rsid w:val="00DE2C46"/>
    <w:rsid w:val="00DE31B8"/>
    <w:rsid w:val="00DE3D5D"/>
    <w:rsid w:val="00DE436D"/>
    <w:rsid w:val="00DE4865"/>
    <w:rsid w:val="00DE4895"/>
    <w:rsid w:val="00DE5190"/>
    <w:rsid w:val="00DE630F"/>
    <w:rsid w:val="00DE76FC"/>
    <w:rsid w:val="00DE7CCE"/>
    <w:rsid w:val="00DE7D3D"/>
    <w:rsid w:val="00DF15DF"/>
    <w:rsid w:val="00DF1968"/>
    <w:rsid w:val="00DF277F"/>
    <w:rsid w:val="00DF2CC1"/>
    <w:rsid w:val="00DF405A"/>
    <w:rsid w:val="00DF5561"/>
    <w:rsid w:val="00DF55B0"/>
    <w:rsid w:val="00DF5C34"/>
    <w:rsid w:val="00DF624A"/>
    <w:rsid w:val="00DF695B"/>
    <w:rsid w:val="00DF74B9"/>
    <w:rsid w:val="00E005C7"/>
    <w:rsid w:val="00E009BD"/>
    <w:rsid w:val="00E00B9E"/>
    <w:rsid w:val="00E014E6"/>
    <w:rsid w:val="00E03BCD"/>
    <w:rsid w:val="00E05EE7"/>
    <w:rsid w:val="00E061D6"/>
    <w:rsid w:val="00E067EE"/>
    <w:rsid w:val="00E07125"/>
    <w:rsid w:val="00E07DDD"/>
    <w:rsid w:val="00E1009D"/>
    <w:rsid w:val="00E103F4"/>
    <w:rsid w:val="00E10451"/>
    <w:rsid w:val="00E109FC"/>
    <w:rsid w:val="00E10BF4"/>
    <w:rsid w:val="00E115E5"/>
    <w:rsid w:val="00E12DE4"/>
    <w:rsid w:val="00E14D3E"/>
    <w:rsid w:val="00E1596D"/>
    <w:rsid w:val="00E16421"/>
    <w:rsid w:val="00E179A3"/>
    <w:rsid w:val="00E20B54"/>
    <w:rsid w:val="00E2177E"/>
    <w:rsid w:val="00E21CA6"/>
    <w:rsid w:val="00E22CBD"/>
    <w:rsid w:val="00E22E5E"/>
    <w:rsid w:val="00E22FBD"/>
    <w:rsid w:val="00E23CF2"/>
    <w:rsid w:val="00E25D46"/>
    <w:rsid w:val="00E3065F"/>
    <w:rsid w:val="00E3145D"/>
    <w:rsid w:val="00E3229A"/>
    <w:rsid w:val="00E32820"/>
    <w:rsid w:val="00E32BA6"/>
    <w:rsid w:val="00E33384"/>
    <w:rsid w:val="00E35B7F"/>
    <w:rsid w:val="00E36726"/>
    <w:rsid w:val="00E368EB"/>
    <w:rsid w:val="00E36A9D"/>
    <w:rsid w:val="00E40BD8"/>
    <w:rsid w:val="00E428E2"/>
    <w:rsid w:val="00E42B38"/>
    <w:rsid w:val="00E4350F"/>
    <w:rsid w:val="00E43C82"/>
    <w:rsid w:val="00E4438B"/>
    <w:rsid w:val="00E44E52"/>
    <w:rsid w:val="00E4517E"/>
    <w:rsid w:val="00E452AC"/>
    <w:rsid w:val="00E45E81"/>
    <w:rsid w:val="00E45F67"/>
    <w:rsid w:val="00E47D11"/>
    <w:rsid w:val="00E47E3D"/>
    <w:rsid w:val="00E5028D"/>
    <w:rsid w:val="00E526DB"/>
    <w:rsid w:val="00E53220"/>
    <w:rsid w:val="00E53EF8"/>
    <w:rsid w:val="00E53FF7"/>
    <w:rsid w:val="00E54F43"/>
    <w:rsid w:val="00E5537F"/>
    <w:rsid w:val="00E55E0F"/>
    <w:rsid w:val="00E56870"/>
    <w:rsid w:val="00E56B16"/>
    <w:rsid w:val="00E57854"/>
    <w:rsid w:val="00E57F62"/>
    <w:rsid w:val="00E60098"/>
    <w:rsid w:val="00E611C2"/>
    <w:rsid w:val="00E63DF8"/>
    <w:rsid w:val="00E65404"/>
    <w:rsid w:val="00E65A4C"/>
    <w:rsid w:val="00E65C4D"/>
    <w:rsid w:val="00E65F0E"/>
    <w:rsid w:val="00E70318"/>
    <w:rsid w:val="00E70B38"/>
    <w:rsid w:val="00E7189D"/>
    <w:rsid w:val="00E721B6"/>
    <w:rsid w:val="00E72369"/>
    <w:rsid w:val="00E727DA"/>
    <w:rsid w:val="00E7393A"/>
    <w:rsid w:val="00E746FD"/>
    <w:rsid w:val="00E7606A"/>
    <w:rsid w:val="00E76C0E"/>
    <w:rsid w:val="00E76FC0"/>
    <w:rsid w:val="00E77A8A"/>
    <w:rsid w:val="00E801CF"/>
    <w:rsid w:val="00E804A9"/>
    <w:rsid w:val="00E80682"/>
    <w:rsid w:val="00E81F91"/>
    <w:rsid w:val="00E824C8"/>
    <w:rsid w:val="00E825FE"/>
    <w:rsid w:val="00E82B99"/>
    <w:rsid w:val="00E851A2"/>
    <w:rsid w:val="00E85463"/>
    <w:rsid w:val="00E85C89"/>
    <w:rsid w:val="00E8680E"/>
    <w:rsid w:val="00E87035"/>
    <w:rsid w:val="00E870F1"/>
    <w:rsid w:val="00E87517"/>
    <w:rsid w:val="00E919FA"/>
    <w:rsid w:val="00E92952"/>
    <w:rsid w:val="00E93630"/>
    <w:rsid w:val="00E939DB"/>
    <w:rsid w:val="00E945CF"/>
    <w:rsid w:val="00E948BE"/>
    <w:rsid w:val="00E95920"/>
    <w:rsid w:val="00E959DB"/>
    <w:rsid w:val="00E969ED"/>
    <w:rsid w:val="00E972C6"/>
    <w:rsid w:val="00E973E4"/>
    <w:rsid w:val="00E97E08"/>
    <w:rsid w:val="00E97E8C"/>
    <w:rsid w:val="00EA0F5D"/>
    <w:rsid w:val="00EA36CA"/>
    <w:rsid w:val="00EA37C0"/>
    <w:rsid w:val="00EA3C5E"/>
    <w:rsid w:val="00EA4A15"/>
    <w:rsid w:val="00EA5B98"/>
    <w:rsid w:val="00EA5E1D"/>
    <w:rsid w:val="00EA6074"/>
    <w:rsid w:val="00EA615A"/>
    <w:rsid w:val="00EA67BE"/>
    <w:rsid w:val="00EA6A83"/>
    <w:rsid w:val="00EB04BA"/>
    <w:rsid w:val="00EB0A0D"/>
    <w:rsid w:val="00EB1045"/>
    <w:rsid w:val="00EB15AD"/>
    <w:rsid w:val="00EB23DB"/>
    <w:rsid w:val="00EB2A17"/>
    <w:rsid w:val="00EB3CEE"/>
    <w:rsid w:val="00EB55F5"/>
    <w:rsid w:val="00EB7303"/>
    <w:rsid w:val="00EB75FC"/>
    <w:rsid w:val="00EC0156"/>
    <w:rsid w:val="00EC33BE"/>
    <w:rsid w:val="00EC386E"/>
    <w:rsid w:val="00EC3DF2"/>
    <w:rsid w:val="00EC42C7"/>
    <w:rsid w:val="00EC4DFC"/>
    <w:rsid w:val="00EC4E69"/>
    <w:rsid w:val="00EC4E98"/>
    <w:rsid w:val="00EC561D"/>
    <w:rsid w:val="00EC5ECF"/>
    <w:rsid w:val="00EC666A"/>
    <w:rsid w:val="00ED0BF4"/>
    <w:rsid w:val="00ED199C"/>
    <w:rsid w:val="00ED1BEA"/>
    <w:rsid w:val="00ED1CB9"/>
    <w:rsid w:val="00ED207F"/>
    <w:rsid w:val="00ED222A"/>
    <w:rsid w:val="00ED316A"/>
    <w:rsid w:val="00ED33E9"/>
    <w:rsid w:val="00ED428D"/>
    <w:rsid w:val="00ED4906"/>
    <w:rsid w:val="00ED5572"/>
    <w:rsid w:val="00ED66ED"/>
    <w:rsid w:val="00ED6DB1"/>
    <w:rsid w:val="00ED6EB0"/>
    <w:rsid w:val="00EE25CA"/>
    <w:rsid w:val="00EE5EF6"/>
    <w:rsid w:val="00EF06A3"/>
    <w:rsid w:val="00EF095A"/>
    <w:rsid w:val="00EF289C"/>
    <w:rsid w:val="00EF2E11"/>
    <w:rsid w:val="00EF3DA4"/>
    <w:rsid w:val="00EF4695"/>
    <w:rsid w:val="00EF5841"/>
    <w:rsid w:val="00EF598D"/>
    <w:rsid w:val="00EF619E"/>
    <w:rsid w:val="00EF632E"/>
    <w:rsid w:val="00EF6E08"/>
    <w:rsid w:val="00EF6F42"/>
    <w:rsid w:val="00EF723D"/>
    <w:rsid w:val="00EF7AF3"/>
    <w:rsid w:val="00F01A8D"/>
    <w:rsid w:val="00F01F70"/>
    <w:rsid w:val="00F02942"/>
    <w:rsid w:val="00F02C52"/>
    <w:rsid w:val="00F02D3F"/>
    <w:rsid w:val="00F034BE"/>
    <w:rsid w:val="00F037D6"/>
    <w:rsid w:val="00F03D3E"/>
    <w:rsid w:val="00F075E8"/>
    <w:rsid w:val="00F0778E"/>
    <w:rsid w:val="00F14116"/>
    <w:rsid w:val="00F14874"/>
    <w:rsid w:val="00F14B91"/>
    <w:rsid w:val="00F151F2"/>
    <w:rsid w:val="00F16327"/>
    <w:rsid w:val="00F1665B"/>
    <w:rsid w:val="00F20715"/>
    <w:rsid w:val="00F22BA7"/>
    <w:rsid w:val="00F2391C"/>
    <w:rsid w:val="00F23CD8"/>
    <w:rsid w:val="00F23D58"/>
    <w:rsid w:val="00F2475D"/>
    <w:rsid w:val="00F2554F"/>
    <w:rsid w:val="00F258F6"/>
    <w:rsid w:val="00F27A26"/>
    <w:rsid w:val="00F30CB7"/>
    <w:rsid w:val="00F32757"/>
    <w:rsid w:val="00F32A3C"/>
    <w:rsid w:val="00F33697"/>
    <w:rsid w:val="00F34531"/>
    <w:rsid w:val="00F354A0"/>
    <w:rsid w:val="00F36F6E"/>
    <w:rsid w:val="00F41280"/>
    <w:rsid w:val="00F41809"/>
    <w:rsid w:val="00F43C2B"/>
    <w:rsid w:val="00F451FA"/>
    <w:rsid w:val="00F46134"/>
    <w:rsid w:val="00F4645C"/>
    <w:rsid w:val="00F47ED6"/>
    <w:rsid w:val="00F47F9C"/>
    <w:rsid w:val="00F50279"/>
    <w:rsid w:val="00F5041E"/>
    <w:rsid w:val="00F50982"/>
    <w:rsid w:val="00F50B56"/>
    <w:rsid w:val="00F50EEC"/>
    <w:rsid w:val="00F51645"/>
    <w:rsid w:val="00F5251D"/>
    <w:rsid w:val="00F5258F"/>
    <w:rsid w:val="00F52DB6"/>
    <w:rsid w:val="00F53471"/>
    <w:rsid w:val="00F543A0"/>
    <w:rsid w:val="00F56197"/>
    <w:rsid w:val="00F56695"/>
    <w:rsid w:val="00F57201"/>
    <w:rsid w:val="00F61291"/>
    <w:rsid w:val="00F61B91"/>
    <w:rsid w:val="00F63C41"/>
    <w:rsid w:val="00F6518B"/>
    <w:rsid w:val="00F706D2"/>
    <w:rsid w:val="00F70DED"/>
    <w:rsid w:val="00F74CF0"/>
    <w:rsid w:val="00F7506C"/>
    <w:rsid w:val="00F766A0"/>
    <w:rsid w:val="00F777C2"/>
    <w:rsid w:val="00F77AB4"/>
    <w:rsid w:val="00F807D5"/>
    <w:rsid w:val="00F82068"/>
    <w:rsid w:val="00F82963"/>
    <w:rsid w:val="00F8430E"/>
    <w:rsid w:val="00F84379"/>
    <w:rsid w:val="00F84B7B"/>
    <w:rsid w:val="00F85ED2"/>
    <w:rsid w:val="00F86039"/>
    <w:rsid w:val="00F8627C"/>
    <w:rsid w:val="00F86531"/>
    <w:rsid w:val="00F87CF9"/>
    <w:rsid w:val="00F902A2"/>
    <w:rsid w:val="00F9114C"/>
    <w:rsid w:val="00F9161A"/>
    <w:rsid w:val="00F9271C"/>
    <w:rsid w:val="00F93015"/>
    <w:rsid w:val="00F94535"/>
    <w:rsid w:val="00F948DA"/>
    <w:rsid w:val="00F94FF7"/>
    <w:rsid w:val="00F958B8"/>
    <w:rsid w:val="00F9670B"/>
    <w:rsid w:val="00F96C34"/>
    <w:rsid w:val="00FA3826"/>
    <w:rsid w:val="00FA4852"/>
    <w:rsid w:val="00FA6734"/>
    <w:rsid w:val="00FA7691"/>
    <w:rsid w:val="00FB08E8"/>
    <w:rsid w:val="00FB1947"/>
    <w:rsid w:val="00FB1E9B"/>
    <w:rsid w:val="00FB233E"/>
    <w:rsid w:val="00FB234E"/>
    <w:rsid w:val="00FB2D69"/>
    <w:rsid w:val="00FB36C6"/>
    <w:rsid w:val="00FB3F9E"/>
    <w:rsid w:val="00FB4233"/>
    <w:rsid w:val="00FB4968"/>
    <w:rsid w:val="00FB4F77"/>
    <w:rsid w:val="00FB5BDE"/>
    <w:rsid w:val="00FB5CEA"/>
    <w:rsid w:val="00FB7236"/>
    <w:rsid w:val="00FB74CB"/>
    <w:rsid w:val="00FB79B7"/>
    <w:rsid w:val="00FC002C"/>
    <w:rsid w:val="00FC0134"/>
    <w:rsid w:val="00FC060A"/>
    <w:rsid w:val="00FC0B36"/>
    <w:rsid w:val="00FC0FD7"/>
    <w:rsid w:val="00FC154F"/>
    <w:rsid w:val="00FC1898"/>
    <w:rsid w:val="00FC1AA6"/>
    <w:rsid w:val="00FC1E93"/>
    <w:rsid w:val="00FC20F0"/>
    <w:rsid w:val="00FC24AB"/>
    <w:rsid w:val="00FC2895"/>
    <w:rsid w:val="00FC428D"/>
    <w:rsid w:val="00FC73E0"/>
    <w:rsid w:val="00FC77CE"/>
    <w:rsid w:val="00FC7CBE"/>
    <w:rsid w:val="00FD026B"/>
    <w:rsid w:val="00FD0347"/>
    <w:rsid w:val="00FD1FDF"/>
    <w:rsid w:val="00FD2261"/>
    <w:rsid w:val="00FD2C40"/>
    <w:rsid w:val="00FD2E03"/>
    <w:rsid w:val="00FD3BE8"/>
    <w:rsid w:val="00FD44C6"/>
    <w:rsid w:val="00FD473D"/>
    <w:rsid w:val="00FD5064"/>
    <w:rsid w:val="00FD533E"/>
    <w:rsid w:val="00FD6993"/>
    <w:rsid w:val="00FD7134"/>
    <w:rsid w:val="00FD7749"/>
    <w:rsid w:val="00FD7990"/>
    <w:rsid w:val="00FD7DA5"/>
    <w:rsid w:val="00FE28DD"/>
    <w:rsid w:val="00FE302C"/>
    <w:rsid w:val="00FE3114"/>
    <w:rsid w:val="00FE3890"/>
    <w:rsid w:val="00FE3E29"/>
    <w:rsid w:val="00FE3FA0"/>
    <w:rsid w:val="00FE4265"/>
    <w:rsid w:val="00FE648D"/>
    <w:rsid w:val="00FE66D7"/>
    <w:rsid w:val="00FE6CA9"/>
    <w:rsid w:val="00FF0B65"/>
    <w:rsid w:val="00FF1D97"/>
    <w:rsid w:val="00FF1F34"/>
    <w:rsid w:val="00FF2135"/>
    <w:rsid w:val="00FF32F9"/>
    <w:rsid w:val="00FF42E3"/>
    <w:rsid w:val="00FF4AE9"/>
    <w:rsid w:val="00FF6F75"/>
    <w:rsid w:val="00FF766D"/>
    <w:rsid w:val="00FF7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3029A3"/>
  <w15:chartTrackingRefBased/>
  <w15:docId w15:val="{68C77A3A-1411-45E6-848C-CA6AAA3A9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cs-CZ" w:eastAsia="cs-CZ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0F6847"/>
    <w:pPr>
      <w:overflowPunct w:val="0"/>
      <w:autoSpaceDE w:val="0"/>
      <w:autoSpaceDN w:val="0"/>
      <w:adjustRightInd w:val="0"/>
      <w:ind w:firstLine="567"/>
      <w:textAlignment w:val="baseline"/>
    </w:pPr>
    <w:rPr>
      <w:noProof/>
    </w:rPr>
  </w:style>
  <w:style w:type="paragraph" w:styleId="Nadpis1">
    <w:name w:val="heading 1"/>
    <w:basedOn w:val="Normln"/>
    <w:next w:val="Normln"/>
    <w:autoRedefine/>
    <w:qFormat/>
    <w:rsid w:val="004B0780"/>
    <w:pPr>
      <w:keepNext/>
      <w:keepLines/>
      <w:spacing w:after="840"/>
      <w:ind w:firstLine="0"/>
      <w:jc w:val="center"/>
      <w:outlineLvl w:val="0"/>
    </w:pPr>
    <w:rPr>
      <w:b/>
      <w:sz w:val="40"/>
      <w:szCs w:val="40"/>
    </w:rPr>
  </w:style>
  <w:style w:type="paragraph" w:styleId="Nadpis2">
    <w:name w:val="heading 2"/>
    <w:basedOn w:val="Normln"/>
    <w:next w:val="Normln"/>
    <w:autoRedefine/>
    <w:qFormat/>
    <w:rsid w:val="00936D71"/>
    <w:pPr>
      <w:keepNext/>
      <w:spacing w:before="960" w:after="100" w:afterAutospacing="1" w:line="360" w:lineRule="auto"/>
      <w:ind w:firstLine="0"/>
      <w:jc w:val="center"/>
      <w:outlineLvl w:val="1"/>
    </w:pPr>
    <w:rPr>
      <w:b/>
      <w:sz w:val="28"/>
    </w:rPr>
  </w:style>
  <w:style w:type="paragraph" w:styleId="Nadpis3">
    <w:name w:val="heading 3"/>
    <w:basedOn w:val="Normln"/>
    <w:next w:val="Normln"/>
    <w:autoRedefine/>
    <w:qFormat/>
    <w:rsid w:val="004B0780"/>
    <w:pPr>
      <w:keepNext/>
      <w:spacing w:before="840" w:after="360"/>
      <w:ind w:firstLine="0"/>
      <w:jc w:val="center"/>
      <w:outlineLvl w:val="2"/>
    </w:pPr>
    <w:rPr>
      <w:b/>
    </w:rPr>
  </w:style>
  <w:style w:type="paragraph" w:styleId="Nadpis4">
    <w:name w:val="heading 4"/>
    <w:basedOn w:val="Normln"/>
    <w:next w:val="Normln"/>
    <w:autoRedefine/>
    <w:qFormat/>
    <w:rsid w:val="004B0780"/>
    <w:pPr>
      <w:keepNext/>
      <w:spacing w:before="480" w:after="240"/>
      <w:ind w:firstLine="737"/>
      <w:jc w:val="left"/>
      <w:outlineLvl w:val="3"/>
    </w:pPr>
    <w:rPr>
      <w:b/>
    </w:rPr>
  </w:style>
  <w:style w:type="paragraph" w:styleId="Nadpis5">
    <w:name w:val="heading 5"/>
    <w:basedOn w:val="Normln"/>
    <w:next w:val="Normln"/>
    <w:qFormat/>
    <w:rsid w:val="004B0780"/>
    <w:pPr>
      <w:keepNext/>
      <w:spacing w:before="480" w:after="120"/>
      <w:outlineLvl w:val="4"/>
    </w:pPr>
    <w:rPr>
      <w:b/>
    </w:rPr>
  </w:style>
  <w:style w:type="paragraph" w:styleId="Nadpis6">
    <w:name w:val="heading 6"/>
    <w:basedOn w:val="Normln"/>
    <w:next w:val="Normln"/>
    <w:qFormat/>
    <w:rsid w:val="000B4EF1"/>
    <w:pPr>
      <w:keepNext/>
      <w:spacing w:before="120"/>
      <w:outlineLvl w:val="5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slostrnky">
    <w:name w:val="page number"/>
    <w:basedOn w:val="Standardnpsmoodstavce"/>
    <w:rsid w:val="000B4EF1"/>
  </w:style>
  <w:style w:type="paragraph" w:styleId="Zpat">
    <w:name w:val="footer"/>
    <w:basedOn w:val="Normln"/>
    <w:rsid w:val="000B4EF1"/>
    <w:pPr>
      <w:tabs>
        <w:tab w:val="right" w:pos="8675"/>
      </w:tabs>
      <w:ind w:firstLine="0"/>
    </w:pPr>
  </w:style>
  <w:style w:type="paragraph" w:styleId="Zhlav">
    <w:name w:val="header"/>
    <w:basedOn w:val="Normln"/>
    <w:rsid w:val="000B4EF1"/>
    <w:pPr>
      <w:tabs>
        <w:tab w:val="center" w:pos="4536"/>
        <w:tab w:val="right" w:pos="9072"/>
      </w:tabs>
    </w:pPr>
  </w:style>
  <w:style w:type="paragraph" w:customStyle="1" w:styleId="bibliografie">
    <w:name w:val="bibliografie"/>
    <w:basedOn w:val="Normln"/>
    <w:rsid w:val="000B4EF1"/>
    <w:pPr>
      <w:keepLines/>
      <w:spacing w:after="120"/>
      <w:ind w:left="851" w:hanging="851"/>
      <w:jc w:val="left"/>
    </w:pPr>
    <w:rPr>
      <w:sz w:val="20"/>
      <w:lang w:val="de-DE"/>
    </w:rPr>
  </w:style>
  <w:style w:type="paragraph" w:customStyle="1" w:styleId="dankavpjky">
    <w:name w:val="žádanka výpůjčky"/>
    <w:basedOn w:val="Normln"/>
    <w:rsid w:val="000B4EF1"/>
    <w:pPr>
      <w:ind w:firstLine="0"/>
      <w:jc w:val="left"/>
    </w:pPr>
  </w:style>
  <w:style w:type="paragraph" w:customStyle="1" w:styleId="doktort">
    <w:name w:val="doktorát"/>
    <w:basedOn w:val="Normln"/>
    <w:rsid w:val="000B4EF1"/>
    <w:pPr>
      <w:spacing w:line="360" w:lineRule="auto"/>
    </w:pPr>
  </w:style>
  <w:style w:type="paragraph" w:customStyle="1" w:styleId="citace">
    <w:name w:val="citace"/>
    <w:basedOn w:val="Normln"/>
    <w:next w:val="Normln"/>
    <w:rsid w:val="000B4EF1"/>
    <w:pPr>
      <w:spacing w:before="120" w:after="120"/>
      <w:ind w:left="737" w:right="737" w:firstLine="0"/>
    </w:pPr>
  </w:style>
  <w:style w:type="paragraph" w:customStyle="1" w:styleId="nromln-citace">
    <w:name w:val="nromální - citace"/>
    <w:basedOn w:val="Normln"/>
    <w:rsid w:val="000B4EF1"/>
    <w:pPr>
      <w:spacing w:before="120" w:after="120"/>
      <w:ind w:left="454" w:right="454" w:firstLine="0"/>
    </w:pPr>
  </w:style>
  <w:style w:type="paragraph" w:customStyle="1" w:styleId="normln-citacenmina">
    <w:name w:val="normální - citace němčina"/>
    <w:basedOn w:val="nromln-citace"/>
    <w:rsid w:val="000B4EF1"/>
    <w:pPr>
      <w:ind w:left="737" w:right="737"/>
    </w:pPr>
    <w:rPr>
      <w:lang w:val="de-DE"/>
    </w:rPr>
  </w:style>
  <w:style w:type="paragraph" w:customStyle="1" w:styleId="normln-citaceetina">
    <w:name w:val="normální - citace čeština"/>
    <w:basedOn w:val="Normln"/>
    <w:rsid w:val="000B4EF1"/>
    <w:pPr>
      <w:spacing w:before="120" w:after="120"/>
      <w:ind w:left="737" w:right="737" w:firstLine="0"/>
    </w:pPr>
  </w:style>
  <w:style w:type="paragraph" w:customStyle="1" w:styleId="normlnvycentrovan">
    <w:name w:val="normální vycentrovaný"/>
    <w:basedOn w:val="Normln"/>
    <w:rsid w:val="000B4EF1"/>
    <w:pPr>
      <w:ind w:firstLine="0"/>
      <w:jc w:val="center"/>
    </w:pPr>
  </w:style>
  <w:style w:type="paragraph" w:styleId="Adresanaoblku">
    <w:name w:val="envelope address"/>
    <w:basedOn w:val="Normln"/>
    <w:rsid w:val="000B4EF1"/>
    <w:pPr>
      <w:framePr w:w="7920" w:h="1980" w:hRule="exact" w:hSpace="141" w:wrap="auto" w:hAnchor="page" w:xAlign="center" w:yAlign="bottom"/>
      <w:ind w:left="2880"/>
    </w:pPr>
  </w:style>
  <w:style w:type="paragraph" w:styleId="Obsah3">
    <w:name w:val="toc 3"/>
    <w:basedOn w:val="Normln"/>
    <w:next w:val="Normln"/>
    <w:semiHidden/>
    <w:rsid w:val="000B4EF1"/>
    <w:pPr>
      <w:tabs>
        <w:tab w:val="right" w:leader="dot" w:pos="8730"/>
      </w:tabs>
      <w:ind w:left="1247" w:firstLine="0"/>
      <w:jc w:val="left"/>
    </w:pPr>
    <w:rPr>
      <w:sz w:val="20"/>
    </w:rPr>
  </w:style>
  <w:style w:type="paragraph" w:styleId="Obsah4">
    <w:name w:val="toc 4"/>
    <w:basedOn w:val="Normln"/>
    <w:next w:val="Normln"/>
    <w:semiHidden/>
    <w:rsid w:val="000B4EF1"/>
    <w:pPr>
      <w:tabs>
        <w:tab w:val="right" w:leader="dot" w:pos="8730"/>
      </w:tabs>
      <w:ind w:left="1758" w:firstLine="0"/>
      <w:jc w:val="left"/>
    </w:pPr>
    <w:rPr>
      <w:sz w:val="20"/>
    </w:rPr>
  </w:style>
  <w:style w:type="paragraph" w:styleId="Obsah5">
    <w:name w:val="toc 5"/>
    <w:basedOn w:val="Normln"/>
    <w:next w:val="Normln"/>
    <w:autoRedefine/>
    <w:semiHidden/>
    <w:rsid w:val="00E47D11"/>
    <w:pPr>
      <w:ind w:left="1134"/>
      <w:jc w:val="left"/>
    </w:pPr>
    <w:rPr>
      <w:sz w:val="20"/>
    </w:rPr>
  </w:style>
  <w:style w:type="paragraph" w:styleId="Obsah6">
    <w:name w:val="toc 6"/>
    <w:basedOn w:val="Normln"/>
    <w:next w:val="Normln"/>
    <w:semiHidden/>
    <w:rsid w:val="000B4EF1"/>
    <w:pPr>
      <w:tabs>
        <w:tab w:val="right" w:leader="dot" w:pos="8730"/>
      </w:tabs>
      <w:ind w:left="960"/>
      <w:jc w:val="left"/>
    </w:pPr>
    <w:rPr>
      <w:sz w:val="20"/>
    </w:rPr>
  </w:style>
  <w:style w:type="paragraph" w:customStyle="1" w:styleId="seznamknih">
    <w:name w:val="seznam knih"/>
    <w:basedOn w:val="Normln"/>
    <w:rsid w:val="000B4EF1"/>
    <w:pPr>
      <w:tabs>
        <w:tab w:val="left" w:pos="3686"/>
      </w:tabs>
      <w:spacing w:before="240"/>
      <w:ind w:left="3686" w:hanging="3686"/>
    </w:pPr>
  </w:style>
  <w:style w:type="paragraph" w:customStyle="1" w:styleId="nadpismuj">
    <w:name w:val="nadpis muj"/>
    <w:basedOn w:val="Normln"/>
    <w:next w:val="Normln"/>
    <w:rsid w:val="000B4EF1"/>
    <w:pPr>
      <w:ind w:firstLine="0"/>
      <w:jc w:val="center"/>
    </w:pPr>
    <w:rPr>
      <w:b/>
    </w:rPr>
  </w:style>
  <w:style w:type="paragraph" w:customStyle="1" w:styleId="poznmky">
    <w:name w:val="poznámky"/>
    <w:basedOn w:val="Normln"/>
    <w:rsid w:val="000B4EF1"/>
    <w:pPr>
      <w:ind w:firstLine="0"/>
    </w:pPr>
  </w:style>
  <w:style w:type="paragraph" w:styleId="Obsah1">
    <w:name w:val="toc 1"/>
    <w:basedOn w:val="Normln"/>
    <w:next w:val="Normln"/>
    <w:semiHidden/>
    <w:rsid w:val="000B4EF1"/>
    <w:pPr>
      <w:tabs>
        <w:tab w:val="right" w:leader="dot" w:pos="8730"/>
      </w:tabs>
      <w:spacing w:before="360"/>
      <w:ind w:firstLine="0"/>
      <w:jc w:val="left"/>
    </w:pPr>
    <w:rPr>
      <w:b/>
      <w:sz w:val="28"/>
    </w:rPr>
  </w:style>
  <w:style w:type="paragraph" w:styleId="Obsah2">
    <w:name w:val="toc 2"/>
    <w:basedOn w:val="Normln"/>
    <w:next w:val="Normln"/>
    <w:semiHidden/>
    <w:rsid w:val="000B4EF1"/>
    <w:pPr>
      <w:tabs>
        <w:tab w:val="right" w:leader="dot" w:pos="8730"/>
      </w:tabs>
      <w:spacing w:before="120"/>
      <w:ind w:left="238"/>
      <w:jc w:val="left"/>
    </w:pPr>
    <w:rPr>
      <w:b/>
    </w:rPr>
  </w:style>
  <w:style w:type="character" w:customStyle="1" w:styleId="Styl1">
    <w:name w:val="Styl1"/>
    <w:basedOn w:val="Standardnpsmoodstavce"/>
    <w:rsid w:val="000B4EF1"/>
    <w:rPr>
      <w:smallCaps/>
    </w:rPr>
  </w:style>
  <w:style w:type="paragraph" w:customStyle="1" w:styleId="vykink">
    <w:name w:val="vykřičník"/>
    <w:basedOn w:val="Normln"/>
    <w:next w:val="vykink2"/>
    <w:rsid w:val="000B4EF1"/>
    <w:pPr>
      <w:ind w:left="284" w:hanging="284"/>
    </w:pPr>
  </w:style>
  <w:style w:type="paragraph" w:customStyle="1" w:styleId="vykink2">
    <w:name w:val="vykřičník2"/>
    <w:basedOn w:val="vykink"/>
    <w:rsid w:val="000B4EF1"/>
    <w:pPr>
      <w:ind w:firstLine="567"/>
    </w:pPr>
  </w:style>
  <w:style w:type="character" w:customStyle="1" w:styleId="Styl2">
    <w:name w:val="Styl2"/>
    <w:basedOn w:val="Standardnpsmoodstavce"/>
    <w:rsid w:val="000B4EF1"/>
    <w:rPr>
      <w:spacing w:val="40"/>
    </w:rPr>
  </w:style>
  <w:style w:type="character" w:customStyle="1" w:styleId="proloen">
    <w:name w:val="proloženě"/>
    <w:basedOn w:val="Standardnpsmoodstavce"/>
    <w:rsid w:val="000B4EF1"/>
    <w:rPr>
      <w:spacing w:val="40"/>
    </w:rPr>
  </w:style>
  <w:style w:type="paragraph" w:customStyle="1" w:styleId="nmina">
    <w:name w:val="němčina"/>
    <w:basedOn w:val="Normln"/>
    <w:rsid w:val="000B4EF1"/>
    <w:rPr>
      <w:lang w:val="de-DE"/>
    </w:rPr>
  </w:style>
  <w:style w:type="paragraph" w:customStyle="1" w:styleId="motto-nemcina">
    <w:name w:val="motto-nemcina"/>
    <w:basedOn w:val="normln-citacenmina"/>
    <w:next w:val="Normln"/>
    <w:rsid w:val="000B4EF1"/>
    <w:pPr>
      <w:keepNext/>
      <w:keepLines/>
      <w:jc w:val="center"/>
    </w:pPr>
    <w:rPr>
      <w:i/>
    </w:rPr>
  </w:style>
  <w:style w:type="character" w:customStyle="1" w:styleId="standartnkurziva">
    <w:name w:val="standartní kurziva"/>
    <w:basedOn w:val="Standardnpsmoodstavce"/>
    <w:rsid w:val="000B4EF1"/>
    <w:rPr>
      <w:i/>
      <w:sz w:val="24"/>
    </w:rPr>
  </w:style>
  <w:style w:type="character" w:styleId="Odkaznakoment">
    <w:name w:val="annotation reference"/>
    <w:basedOn w:val="Standardnpsmoodstavce"/>
    <w:semiHidden/>
    <w:rsid w:val="000B4EF1"/>
    <w:rPr>
      <w:vanish/>
      <w:sz w:val="16"/>
    </w:rPr>
  </w:style>
  <w:style w:type="paragraph" w:customStyle="1" w:styleId="bibliografiedoktortu">
    <w:name w:val="bibliografiedoktorátu"/>
    <w:basedOn w:val="Normln"/>
    <w:rsid w:val="000B4EF1"/>
    <w:pPr>
      <w:spacing w:after="120"/>
      <w:ind w:left="567" w:hanging="567"/>
      <w:jc w:val="left"/>
    </w:pPr>
  </w:style>
  <w:style w:type="paragraph" w:customStyle="1" w:styleId="hra">
    <w:name w:val="hra"/>
    <w:basedOn w:val="Normln"/>
    <w:rsid w:val="000B4EF1"/>
    <w:pPr>
      <w:spacing w:after="120"/>
      <w:ind w:left="1361" w:hanging="1361"/>
    </w:pPr>
  </w:style>
  <w:style w:type="paragraph" w:styleId="Textpoznpodarou">
    <w:name w:val="footnote text"/>
    <w:basedOn w:val="Normln"/>
    <w:semiHidden/>
    <w:rsid w:val="000B4EF1"/>
    <w:pPr>
      <w:ind w:firstLine="709"/>
    </w:pPr>
    <w:rPr>
      <w:sz w:val="20"/>
    </w:rPr>
  </w:style>
  <w:style w:type="paragraph" w:customStyle="1" w:styleId="Odstavceseznamu">
    <w:name w:val="Odstavce seznamu"/>
    <w:basedOn w:val="Normln"/>
    <w:rsid w:val="000B4EF1"/>
    <w:pPr>
      <w:ind w:left="397" w:hanging="397"/>
    </w:pPr>
  </w:style>
  <w:style w:type="paragraph" w:customStyle="1" w:styleId="ecktext">
    <w:name w:val="řecký text"/>
    <w:basedOn w:val="Normln"/>
    <w:rsid w:val="000B4EF1"/>
    <w:pPr>
      <w:spacing w:before="60"/>
      <w:ind w:left="907" w:hanging="340"/>
    </w:pPr>
    <w:rPr>
      <w:rFonts w:ascii="Greek Platon ISW" w:hAnsi="Greek Platon ISW"/>
    </w:rPr>
  </w:style>
  <w:style w:type="character" w:customStyle="1" w:styleId="StylE-mailovZprvy50">
    <w:name w:val="StylE-mailovéZprávy50"/>
    <w:basedOn w:val="Standardnpsmoodstavce"/>
    <w:rsid w:val="000B4EF1"/>
    <w:rPr>
      <w:rFonts w:ascii="Arial" w:hAnsi="Arial" w:cs="Arial"/>
      <w:color w:val="auto"/>
      <w:sz w:val="20"/>
    </w:rPr>
  </w:style>
  <w:style w:type="character" w:customStyle="1" w:styleId="StylE-mailovZprvy51">
    <w:name w:val="StylE-mailovéZprávy51"/>
    <w:basedOn w:val="Standardnpsmoodstavce"/>
    <w:rsid w:val="000B4EF1"/>
    <w:rPr>
      <w:rFonts w:ascii="Arial" w:hAnsi="Arial" w:cs="Arial"/>
      <w:color w:val="auto"/>
      <w:sz w:val="20"/>
    </w:rPr>
  </w:style>
  <w:style w:type="paragraph" w:customStyle="1" w:styleId="Normlnbezodsazen">
    <w:name w:val="Normální bez odsazení"/>
    <w:basedOn w:val="Normln"/>
    <w:rsid w:val="000B4EF1"/>
    <w:pPr>
      <w:ind w:firstLine="0"/>
    </w:pPr>
  </w:style>
  <w:style w:type="paragraph" w:customStyle="1" w:styleId="Hospiz">
    <w:name w:val="Hospiz"/>
    <w:basedOn w:val="Normln"/>
    <w:autoRedefine/>
    <w:rsid w:val="002519CD"/>
    <w:pPr>
      <w:spacing w:after="120"/>
      <w:ind w:left="567" w:firstLine="964"/>
    </w:pPr>
  </w:style>
  <w:style w:type="paragraph" w:styleId="Citt">
    <w:name w:val="Quote"/>
    <w:aliases w:val="Citace Filebos"/>
    <w:basedOn w:val="Normln"/>
    <w:next w:val="Normln"/>
    <w:link w:val="CittChar"/>
    <w:autoRedefine/>
    <w:uiPriority w:val="29"/>
    <w:qFormat/>
    <w:rsid w:val="00EC3DF2"/>
    <w:pPr>
      <w:overflowPunct/>
      <w:autoSpaceDE/>
      <w:autoSpaceDN/>
      <w:adjustRightInd/>
      <w:spacing w:before="120" w:after="120" w:line="360" w:lineRule="auto"/>
      <w:ind w:left="851" w:firstLine="0"/>
      <w:textAlignment w:val="auto"/>
    </w:pPr>
    <w:rPr>
      <w:rFonts w:eastAsiaTheme="minorEastAsia" w:cstheme="minorBidi"/>
      <w:iCs/>
      <w:noProof w:val="0"/>
      <w:color w:val="000000" w:themeColor="text1"/>
      <w:lang w:val="en-US"/>
    </w:rPr>
  </w:style>
  <w:style w:type="character" w:customStyle="1" w:styleId="CittChar">
    <w:name w:val="Citát Char"/>
    <w:aliases w:val="Citace Filebos Char"/>
    <w:basedOn w:val="Standardnpsmoodstavce"/>
    <w:link w:val="Citt"/>
    <w:uiPriority w:val="29"/>
    <w:rsid w:val="00EC3DF2"/>
    <w:rPr>
      <w:rFonts w:eastAsiaTheme="minorEastAsia" w:cstheme="minorBidi"/>
      <w:iCs/>
      <w:color w:val="000000" w:themeColor="text1"/>
      <w:lang w:val="en-US"/>
    </w:rPr>
  </w:style>
  <w:style w:type="paragraph" w:customStyle="1" w:styleId="CitaceFilebosOik">
    <w:name w:val="Citace Filebos Oik"/>
    <w:basedOn w:val="Normln"/>
    <w:next w:val="Normln"/>
    <w:autoRedefine/>
    <w:qFormat/>
    <w:rsid w:val="00F766A0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noProof w:val="0"/>
      <w:lang w:val="en-US" w:eastAsia="en-US"/>
    </w:rPr>
  </w:style>
  <w:style w:type="paragraph" w:customStyle="1" w:styleId="CitaceOik">
    <w:name w:val="Citace Oik"/>
    <w:basedOn w:val="CitaceFilebosOik"/>
    <w:autoRedefine/>
    <w:qFormat/>
    <w:rsid w:val="008728E6"/>
  </w:style>
  <w:style w:type="paragraph" w:customStyle="1" w:styleId="CitaceOik1">
    <w:name w:val="Citace Oik 1"/>
    <w:aliases w:val="0"/>
    <w:basedOn w:val="Normln"/>
    <w:autoRedefine/>
    <w:qFormat/>
    <w:rsid w:val="000F6847"/>
    <w:pPr>
      <w:overflowPunct/>
      <w:autoSpaceDE/>
      <w:autoSpaceDN/>
      <w:adjustRightInd/>
      <w:spacing w:before="120" w:after="120" w:line="360" w:lineRule="auto"/>
      <w:ind w:left="567" w:firstLine="0"/>
      <w:textAlignment w:val="auto"/>
    </w:pPr>
    <w:rPr>
      <w:rFonts w:eastAsiaTheme="minorEastAsia"/>
      <w:noProof w:val="0"/>
      <w:lang w:val="en-US" w:eastAsia="en-US"/>
    </w:rPr>
  </w:style>
  <w:style w:type="paragraph" w:styleId="Odstavecseseznamem">
    <w:name w:val="List Paragraph"/>
    <w:basedOn w:val="Normln"/>
    <w:uiPriority w:val="34"/>
    <w:qFormat/>
    <w:rsid w:val="00050E67"/>
    <w:pPr>
      <w:ind w:left="720"/>
      <w:contextualSpacing/>
    </w:pPr>
  </w:style>
  <w:style w:type="character" w:styleId="Hypertextovodkaz">
    <w:name w:val="Hyperlink"/>
    <w:basedOn w:val="Standardnpsmoodstavce"/>
    <w:unhideWhenUsed/>
    <w:rsid w:val="001D4E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pan.spinka@ff.cuni.cz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obert.roreitner@ff.cuni.cz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59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těpán Špinka</dc:creator>
  <cp:keywords/>
  <dc:description/>
  <cp:lastModifiedBy>Štěpán Špinka</cp:lastModifiedBy>
  <cp:revision>4</cp:revision>
  <dcterms:created xsi:type="dcterms:W3CDTF">2018-10-24T21:02:00Z</dcterms:created>
  <dcterms:modified xsi:type="dcterms:W3CDTF">2018-10-24T21:50:00Z</dcterms:modified>
</cp:coreProperties>
</file>